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03863A32" w:rsidR="007C40F7" w:rsidRPr="00C87B8F" w:rsidRDefault="00985AC6" w:rsidP="00792CD1">
      <w:pPr>
        <w:textAlignment w:val="baseline"/>
        <w:rPr>
          <w:rFonts w:ascii="Arial Nova" w:eastAsia="Batang" w:hAnsi="Arial Nova"/>
          <w:bCs/>
          <w:sz w:val="22"/>
          <w:szCs w:val="22"/>
        </w:rPr>
      </w:pPr>
      <w:bookmarkStart w:id="0" w:name="_GoBack"/>
      <w:bookmarkEnd w:id="0"/>
      <w:r>
        <w:rPr>
          <w:rFonts w:ascii="Arial Nova" w:eastAsia="Batang" w:hAnsi="Arial Nova"/>
          <w:bCs/>
          <w:sz w:val="22"/>
          <w:szCs w:val="22"/>
        </w:rPr>
        <w:t>September 6</w:t>
      </w:r>
      <w:r w:rsidR="007C40F7" w:rsidRPr="00C87B8F">
        <w:rPr>
          <w:rFonts w:ascii="Arial Nova" w:eastAsia="Batang" w:hAnsi="Arial Nova"/>
          <w:bCs/>
          <w:sz w:val="22"/>
          <w:szCs w:val="22"/>
        </w:rPr>
        <w:t>, 2020</w:t>
      </w:r>
    </w:p>
    <w:p w14:paraId="780C4F88" w14:textId="77777777" w:rsidR="007B0786" w:rsidRPr="00C87B8F" w:rsidRDefault="007B0786" w:rsidP="00792CD1">
      <w:pPr>
        <w:textAlignment w:val="baseline"/>
        <w:rPr>
          <w:rFonts w:ascii="Arial Nova" w:eastAsia="Batang" w:hAnsi="Arial Nova"/>
          <w:bCs/>
          <w:sz w:val="24"/>
          <w:szCs w:val="24"/>
        </w:rPr>
      </w:pPr>
    </w:p>
    <w:p w14:paraId="0CE10AB0" w14:textId="6B6D687C" w:rsidR="00806D10" w:rsidRPr="00C87B8F" w:rsidRDefault="007C40F7" w:rsidP="00806D10">
      <w:pPr>
        <w:jc w:val="center"/>
        <w:textAlignment w:val="baseline"/>
        <w:rPr>
          <w:rFonts w:ascii="Arial Nova" w:eastAsia="Batang" w:hAnsi="Arial Nova"/>
          <w:bCs/>
          <w:sz w:val="28"/>
          <w:szCs w:val="28"/>
        </w:rPr>
      </w:pPr>
      <w:r w:rsidRPr="00C87B8F">
        <w:rPr>
          <w:rFonts w:ascii="Arial Nova" w:eastAsia="Batang" w:hAnsi="Arial Nova"/>
          <w:bCs/>
          <w:sz w:val="28"/>
          <w:szCs w:val="28"/>
        </w:rPr>
        <w:t xml:space="preserve"> </w:t>
      </w:r>
      <w:r w:rsidR="005056E1" w:rsidRPr="00C87B8F">
        <w:rPr>
          <w:rFonts w:ascii="Arial Nova" w:eastAsia="Batang" w:hAnsi="Arial Nova"/>
          <w:bCs/>
          <w:sz w:val="28"/>
          <w:szCs w:val="28"/>
        </w:rPr>
        <w:t>“</w:t>
      </w:r>
      <w:r w:rsidR="00307C90" w:rsidRPr="00C87B8F">
        <w:rPr>
          <w:rFonts w:ascii="Arial Nova" w:eastAsia="Batang" w:hAnsi="Arial Nova"/>
          <w:bCs/>
          <w:sz w:val="28"/>
          <w:szCs w:val="28"/>
        </w:rPr>
        <w:t>Transformed</w:t>
      </w:r>
      <w:r w:rsidR="00602328" w:rsidRPr="00C87B8F">
        <w:rPr>
          <w:rFonts w:ascii="Arial Nova" w:eastAsia="Batang" w:hAnsi="Arial Nova"/>
          <w:bCs/>
          <w:sz w:val="28"/>
          <w:szCs w:val="28"/>
        </w:rPr>
        <w:t>: Seeing Life Differently</w:t>
      </w:r>
      <w:r w:rsidR="00CD4FEF" w:rsidRPr="00C87B8F">
        <w:rPr>
          <w:rFonts w:ascii="Arial Nova" w:eastAsia="Batang" w:hAnsi="Arial Nova"/>
          <w:bCs/>
          <w:sz w:val="28"/>
          <w:szCs w:val="28"/>
        </w:rPr>
        <w:t>”</w:t>
      </w:r>
      <w:r w:rsidRPr="00C87B8F">
        <w:rPr>
          <w:rFonts w:ascii="Arial Nova" w:eastAsia="Batang" w:hAnsi="Arial Nova"/>
          <w:bCs/>
          <w:sz w:val="28"/>
          <w:szCs w:val="28"/>
        </w:rPr>
        <w:t xml:space="preserve">                                       </w:t>
      </w:r>
      <w:r w:rsidR="00BE0C68" w:rsidRPr="00C87B8F">
        <w:rPr>
          <w:rFonts w:ascii="Arial Nova" w:eastAsia="Batang" w:hAnsi="Arial Nova"/>
          <w:bCs/>
          <w:sz w:val="28"/>
          <w:szCs w:val="28"/>
        </w:rPr>
        <w:t xml:space="preserve">                     </w:t>
      </w:r>
    </w:p>
    <w:p w14:paraId="7F724336" w14:textId="15574F38" w:rsidR="00386EF8" w:rsidRPr="00C87B8F" w:rsidRDefault="00DA5274" w:rsidP="009B4CA2">
      <w:pPr>
        <w:jc w:val="center"/>
        <w:textAlignment w:val="baseline"/>
        <w:rPr>
          <w:rFonts w:ascii="Arial Nova" w:eastAsia="Batang" w:hAnsi="Arial Nova"/>
          <w:b/>
          <w:bCs/>
          <w:sz w:val="28"/>
          <w:szCs w:val="28"/>
        </w:rPr>
      </w:pPr>
      <w:r w:rsidRPr="00C87B8F">
        <w:rPr>
          <w:rFonts w:ascii="Arial Nova" w:eastAsia="Batang" w:hAnsi="Arial Nova"/>
          <w:b/>
          <w:bCs/>
          <w:sz w:val="28"/>
          <w:szCs w:val="28"/>
        </w:rPr>
        <w:t>“</w:t>
      </w:r>
      <w:r w:rsidR="008B4674" w:rsidRPr="00C87B8F">
        <w:rPr>
          <w:rFonts w:ascii="Arial Nova" w:eastAsia="Batang" w:hAnsi="Arial Nova"/>
          <w:b/>
          <w:bCs/>
          <w:sz w:val="28"/>
          <w:szCs w:val="28"/>
        </w:rPr>
        <w:t xml:space="preserve">Not </w:t>
      </w:r>
      <w:r w:rsidR="00291E36">
        <w:rPr>
          <w:rFonts w:ascii="Arial Nova" w:eastAsia="Batang" w:hAnsi="Arial Nova"/>
          <w:b/>
          <w:bCs/>
          <w:sz w:val="28"/>
          <w:szCs w:val="28"/>
        </w:rPr>
        <w:t>Fear</w:t>
      </w:r>
      <w:r w:rsidR="008B4674" w:rsidRPr="00C87B8F">
        <w:rPr>
          <w:rFonts w:ascii="Arial Nova" w:eastAsia="Batang" w:hAnsi="Arial Nova"/>
          <w:b/>
          <w:bCs/>
          <w:sz w:val="28"/>
          <w:szCs w:val="28"/>
        </w:rPr>
        <w:t xml:space="preserve">, But </w:t>
      </w:r>
      <w:r w:rsidR="00291E36">
        <w:rPr>
          <w:rFonts w:ascii="Arial Nova" w:eastAsia="Batang" w:hAnsi="Arial Nova"/>
          <w:b/>
          <w:bCs/>
          <w:sz w:val="28"/>
          <w:szCs w:val="28"/>
        </w:rPr>
        <w:t>Trust</w:t>
      </w:r>
      <w:r w:rsidR="006876B1" w:rsidRPr="00C87B8F">
        <w:rPr>
          <w:rFonts w:ascii="Arial Nova" w:eastAsia="Batang" w:hAnsi="Arial Nova"/>
          <w:b/>
          <w:bCs/>
          <w:sz w:val="28"/>
          <w:szCs w:val="28"/>
        </w:rPr>
        <w:t xml:space="preserve">” Core </w:t>
      </w:r>
      <w:r w:rsidR="00F33103" w:rsidRPr="00C87B8F">
        <w:rPr>
          <w:rFonts w:ascii="Arial Nova" w:eastAsia="Batang" w:hAnsi="Arial Nova"/>
          <w:b/>
          <w:bCs/>
          <w:sz w:val="28"/>
          <w:szCs w:val="28"/>
        </w:rPr>
        <w:t>4</w:t>
      </w:r>
      <w:r w:rsidR="00291E36">
        <w:rPr>
          <w:rFonts w:ascii="Arial Nova" w:eastAsia="Batang" w:hAnsi="Arial Nova"/>
          <w:b/>
          <w:bCs/>
          <w:sz w:val="28"/>
          <w:szCs w:val="28"/>
        </w:rPr>
        <w:t>8</w:t>
      </w:r>
      <w:r w:rsidR="0036779C" w:rsidRPr="00C87B8F">
        <w:rPr>
          <w:rFonts w:ascii="Arial Nova" w:eastAsia="Batang" w:hAnsi="Arial Nova"/>
          <w:b/>
          <w:bCs/>
          <w:sz w:val="28"/>
          <w:szCs w:val="28"/>
        </w:rPr>
        <w:t xml:space="preserve">  </w:t>
      </w:r>
    </w:p>
    <w:p w14:paraId="105E5B12" w14:textId="01C0748C" w:rsidR="00E71FF0" w:rsidRPr="006A34F8" w:rsidRDefault="005268CC" w:rsidP="00C050CE">
      <w:pPr>
        <w:jc w:val="center"/>
        <w:rPr>
          <w:rFonts w:ascii="Arial Nova" w:hAnsi="Arial Nova"/>
          <w:snapToGrid/>
          <w:sz w:val="22"/>
          <w:szCs w:val="22"/>
        </w:rPr>
      </w:pPr>
      <w:bookmarkStart w:id="1" w:name="_Hlk40952644"/>
      <w:r w:rsidRPr="006A34F8">
        <w:rPr>
          <w:rFonts w:ascii="Arial Nova" w:hAnsi="Arial Nova"/>
          <w:b/>
          <w:bCs/>
          <w:i/>
          <w:iCs/>
          <w:sz w:val="22"/>
          <w:szCs w:val="22"/>
          <w:shd w:val="clear" w:color="auto" w:fill="FFFFFF"/>
        </w:rPr>
        <w:t xml:space="preserve"> </w:t>
      </w:r>
      <w:r w:rsidR="00602328" w:rsidRPr="006A34F8">
        <w:rPr>
          <w:rFonts w:ascii="Arial Nova" w:hAnsi="Arial Nova"/>
          <w:b/>
          <w:bCs/>
          <w:i/>
          <w:iCs/>
          <w:sz w:val="22"/>
          <w:szCs w:val="22"/>
          <w:shd w:val="clear" w:color="auto" w:fill="FFFFFF"/>
        </w:rPr>
        <w:t>“</w:t>
      </w:r>
      <w:r w:rsidR="00291E36" w:rsidRPr="006A34F8">
        <w:rPr>
          <w:rFonts w:ascii="Arial Nova" w:hAnsi="Arial Nova"/>
          <w:b/>
          <w:bCs/>
          <w:i/>
          <w:iCs/>
          <w:sz w:val="22"/>
          <w:szCs w:val="22"/>
          <w:shd w:val="clear" w:color="auto" w:fill="FFFFFF"/>
        </w:rPr>
        <w:t>Do not be anxious about anything, but in everything by prayer and supplication with thanksgiving let your requests be made</w:t>
      </w:r>
      <w:r w:rsidR="006A34F8">
        <w:rPr>
          <w:rFonts w:ascii="Arial Nova" w:hAnsi="Arial Nova"/>
          <w:b/>
          <w:bCs/>
          <w:i/>
          <w:iCs/>
          <w:sz w:val="22"/>
          <w:szCs w:val="22"/>
          <w:shd w:val="clear" w:color="auto" w:fill="FFFFFF"/>
        </w:rPr>
        <w:t xml:space="preserve"> </w:t>
      </w:r>
      <w:r w:rsidR="00291E36" w:rsidRPr="006A34F8">
        <w:rPr>
          <w:rFonts w:ascii="Arial Nova" w:hAnsi="Arial Nova"/>
          <w:b/>
          <w:bCs/>
          <w:i/>
          <w:iCs/>
          <w:sz w:val="22"/>
          <w:szCs w:val="22"/>
          <w:shd w:val="clear" w:color="auto" w:fill="FFFFFF"/>
        </w:rPr>
        <w:t xml:space="preserve">known to God.”  </w:t>
      </w:r>
      <w:r w:rsidR="00061744" w:rsidRPr="006A34F8">
        <w:rPr>
          <w:rFonts w:ascii="Arial Nova" w:hAnsi="Arial Nova"/>
          <w:b/>
          <w:bCs/>
          <w:i/>
          <w:iCs/>
          <w:sz w:val="22"/>
          <w:szCs w:val="22"/>
          <w:shd w:val="clear" w:color="auto" w:fill="FFFFFF"/>
        </w:rPr>
        <w:t>Philippians</w:t>
      </w:r>
      <w:r w:rsidR="00804C8F" w:rsidRPr="006A34F8">
        <w:rPr>
          <w:rFonts w:ascii="Arial Nova" w:hAnsi="Arial Nova"/>
          <w:b/>
          <w:bCs/>
          <w:i/>
          <w:iCs/>
          <w:sz w:val="22"/>
          <w:szCs w:val="22"/>
          <w:shd w:val="clear" w:color="auto" w:fill="FFFFFF"/>
        </w:rPr>
        <w:t xml:space="preserve"> </w:t>
      </w:r>
      <w:r w:rsidR="00291E36" w:rsidRPr="006A34F8">
        <w:rPr>
          <w:rFonts w:ascii="Arial Nova" w:hAnsi="Arial Nova"/>
          <w:b/>
          <w:bCs/>
          <w:i/>
          <w:iCs/>
          <w:sz w:val="22"/>
          <w:szCs w:val="22"/>
          <w:shd w:val="clear" w:color="auto" w:fill="FFFFFF"/>
        </w:rPr>
        <w:t>4:6</w:t>
      </w:r>
    </w:p>
    <w:bookmarkEnd w:id="1"/>
    <w:p w14:paraId="52705A6C" w14:textId="77777777" w:rsidR="00AD7510" w:rsidRPr="00C87B8F" w:rsidRDefault="00AD7510" w:rsidP="00D3153A">
      <w:pPr>
        <w:shd w:val="clear" w:color="auto" w:fill="FFFFFF"/>
        <w:textAlignment w:val="baseline"/>
        <w:rPr>
          <w:rFonts w:ascii="Arial Nova" w:eastAsia="Batang" w:hAnsi="Arial Nova" w:cs="Narkisim"/>
          <w:sz w:val="16"/>
          <w:szCs w:val="16"/>
        </w:rPr>
      </w:pPr>
    </w:p>
    <w:p w14:paraId="3C162B87" w14:textId="15B05D51" w:rsidR="00730D3F" w:rsidRPr="00C87B8F" w:rsidRDefault="00DB6877" w:rsidP="00293AB1">
      <w:pPr>
        <w:pStyle w:val="ListParagraph"/>
        <w:numPr>
          <w:ilvl w:val="0"/>
          <w:numId w:val="3"/>
        </w:numPr>
        <w:ind w:left="360"/>
        <w:textAlignment w:val="baseline"/>
        <w:rPr>
          <w:rFonts w:ascii="Arial Nova" w:eastAsia="Batang" w:hAnsi="Arial Nova"/>
          <w:b/>
          <w:sz w:val="28"/>
          <w:szCs w:val="28"/>
        </w:rPr>
      </w:pPr>
      <w:r>
        <w:rPr>
          <w:rFonts w:ascii="Arial Nova" w:eastAsia="Batang" w:hAnsi="Arial Nova"/>
          <w:b/>
          <w:sz w:val="28"/>
          <w:szCs w:val="28"/>
        </w:rPr>
        <w:t xml:space="preserve">Worry is </w:t>
      </w:r>
      <w:proofErr w:type="gramStart"/>
      <w:r>
        <w:rPr>
          <w:rFonts w:ascii="Arial Nova" w:eastAsia="Batang" w:hAnsi="Arial Nova"/>
          <w:b/>
          <w:sz w:val="28"/>
          <w:szCs w:val="28"/>
        </w:rPr>
        <w:t>an</w:t>
      </w:r>
      <w:proofErr w:type="gramEnd"/>
      <w:r>
        <w:rPr>
          <w:rFonts w:ascii="Arial Nova" w:eastAsia="Batang" w:hAnsi="Arial Nova"/>
          <w:b/>
          <w:sz w:val="28"/>
          <w:szCs w:val="28"/>
        </w:rPr>
        <w:t xml:space="preserve"> </w:t>
      </w:r>
      <w:r w:rsidR="007A0EDC">
        <w:rPr>
          <w:rFonts w:ascii="Arial Nova" w:eastAsia="Batang" w:hAnsi="Arial Nova"/>
          <w:b/>
          <w:sz w:val="28"/>
          <w:szCs w:val="28"/>
          <w:u w:val="single"/>
        </w:rPr>
        <w:t xml:space="preserve">                     </w:t>
      </w:r>
      <w:r>
        <w:rPr>
          <w:rFonts w:ascii="Arial Nova" w:eastAsia="Batang" w:hAnsi="Arial Nova"/>
          <w:b/>
          <w:sz w:val="28"/>
          <w:szCs w:val="28"/>
        </w:rPr>
        <w:t xml:space="preserve"> to us</w:t>
      </w:r>
      <w:r w:rsidR="00C51829" w:rsidRPr="00C87B8F">
        <w:rPr>
          <w:rFonts w:ascii="Arial Nova" w:eastAsia="Batang" w:hAnsi="Arial Nova"/>
          <w:b/>
          <w:sz w:val="28"/>
          <w:szCs w:val="28"/>
        </w:rPr>
        <w:t>…</w:t>
      </w:r>
    </w:p>
    <w:p w14:paraId="2963ACCE" w14:textId="16BAC1DC" w:rsidR="007415A5" w:rsidRPr="00425526" w:rsidRDefault="00291E36" w:rsidP="007415A5">
      <w:pPr>
        <w:rPr>
          <w:rFonts w:ascii="Arial Nova" w:hAnsi="Arial Nova"/>
          <w:b/>
          <w:bCs/>
          <w:i/>
          <w:iCs/>
          <w:snapToGrid/>
        </w:rPr>
      </w:pPr>
      <w:r w:rsidRPr="00425526">
        <w:rPr>
          <w:rStyle w:val="text"/>
          <w:rFonts w:ascii="Arial Nova" w:hAnsi="Arial Nova"/>
          <w:b/>
          <w:bCs/>
          <w:i/>
          <w:iCs/>
        </w:rPr>
        <w:t>“</w:t>
      </w:r>
      <w:r w:rsidR="00425526" w:rsidRPr="00425526">
        <w:rPr>
          <w:rStyle w:val="text"/>
          <w:rFonts w:ascii="Arial Nova" w:hAnsi="Arial Nova" w:cs="Segoe UI"/>
          <w:b/>
          <w:bCs/>
          <w:i/>
          <w:iCs/>
          <w:color w:val="000000"/>
          <w:shd w:val="clear" w:color="auto" w:fill="FFFFFF"/>
        </w:rPr>
        <w:t>Worry weighs a person down;</w:t>
      </w:r>
      <w:r w:rsidR="00425526" w:rsidRPr="00425526">
        <w:rPr>
          <w:rFonts w:ascii="Arial Nova" w:hAnsi="Arial Nova" w:cs="Segoe UI"/>
          <w:b/>
          <w:bCs/>
          <w:i/>
          <w:iCs/>
          <w:color w:val="000000"/>
        </w:rPr>
        <w:t xml:space="preserve"> </w:t>
      </w:r>
      <w:r w:rsidR="00425526" w:rsidRPr="00425526">
        <w:rPr>
          <w:rStyle w:val="text"/>
          <w:rFonts w:ascii="Arial Nova" w:hAnsi="Arial Nova" w:cs="Segoe UI"/>
          <w:b/>
          <w:bCs/>
          <w:i/>
          <w:iCs/>
          <w:color w:val="000000"/>
          <w:shd w:val="clear" w:color="auto" w:fill="FFFFFF"/>
        </w:rPr>
        <w:t>an encouraging word cheers a person up.” Proverbs 12:25</w:t>
      </w:r>
    </w:p>
    <w:p w14:paraId="07E6C0DB" w14:textId="2AD59997" w:rsidR="00226CBE" w:rsidRPr="00C87B8F" w:rsidRDefault="00425526"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The definition of worry is “to </w:t>
      </w:r>
      <w:r w:rsidR="007A0EDC">
        <w:rPr>
          <w:rFonts w:ascii="Arial Nova" w:hAnsi="Arial Nova"/>
          <w:sz w:val="24"/>
          <w:szCs w:val="24"/>
          <w:u w:val="single"/>
          <w:shd w:val="clear" w:color="auto" w:fill="FFFFFF"/>
        </w:rPr>
        <w:t xml:space="preserve">            </w:t>
      </w:r>
      <w:proofErr w:type="gramStart"/>
      <w:r w:rsidR="007A0EDC">
        <w:rPr>
          <w:rFonts w:ascii="Arial Nova" w:hAnsi="Arial Nova"/>
          <w:sz w:val="24"/>
          <w:szCs w:val="24"/>
          <w:u w:val="single"/>
          <w:shd w:val="clear" w:color="auto" w:fill="FFFFFF"/>
        </w:rPr>
        <w:t xml:space="preserve">  </w:t>
      </w:r>
      <w:r>
        <w:rPr>
          <w:rFonts w:ascii="Arial Nova" w:hAnsi="Arial Nova"/>
          <w:sz w:val="24"/>
          <w:szCs w:val="24"/>
          <w:shd w:val="clear" w:color="auto" w:fill="FFFFFF"/>
        </w:rPr>
        <w:t>”</w:t>
      </w:r>
      <w:proofErr w:type="gramEnd"/>
      <w:r>
        <w:rPr>
          <w:rFonts w:ascii="Arial Nova" w:hAnsi="Arial Nova"/>
          <w:sz w:val="24"/>
          <w:szCs w:val="24"/>
          <w:shd w:val="clear" w:color="auto" w:fill="FFFFFF"/>
        </w:rPr>
        <w:t xml:space="preserve"> or to “strangle.”</w:t>
      </w:r>
    </w:p>
    <w:p w14:paraId="7850AF0B" w14:textId="448B8235" w:rsidR="00615816" w:rsidRPr="00425526" w:rsidRDefault="004F4D52" w:rsidP="00264AB9">
      <w:pPr>
        <w:shd w:val="clear" w:color="auto" w:fill="FFFFFF"/>
        <w:rPr>
          <w:rFonts w:ascii="Arial Nova" w:hAnsi="Arial Nova" w:cs="Segoe UI"/>
          <w:b/>
          <w:bCs/>
          <w:i/>
          <w:iCs/>
        </w:rPr>
      </w:pPr>
      <w:r w:rsidRPr="00425526">
        <w:rPr>
          <w:rFonts w:ascii="Arial Nova" w:hAnsi="Arial Nova" w:cs="Segoe UI"/>
          <w:b/>
          <w:bCs/>
          <w:i/>
          <w:iCs/>
          <w:shd w:val="clear" w:color="auto" w:fill="FFFFFF"/>
        </w:rPr>
        <w:t>“</w:t>
      </w:r>
      <w:r w:rsidR="00425526" w:rsidRPr="00425526">
        <w:rPr>
          <w:rFonts w:ascii="Arial Nova" w:hAnsi="Arial Nova" w:cs="Segoe UI"/>
          <w:b/>
          <w:bCs/>
          <w:i/>
          <w:iCs/>
          <w:color w:val="000000"/>
          <w:shd w:val="clear" w:color="auto" w:fill="FFFFFF"/>
        </w:rPr>
        <w:t>The seed falling among the thorns refers to someone who hears the word, but the worries of this life and the deceitfulness of wealth choke the word, making it unfruitful.” Matthew 13:22 NIV</w:t>
      </w:r>
    </w:p>
    <w:p w14:paraId="492238E3" w14:textId="68D315F0" w:rsidR="002037FE" w:rsidRPr="00C87B8F" w:rsidRDefault="00425526"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Worry is the opposite of </w:t>
      </w:r>
      <w:r w:rsidR="007A0EDC">
        <w:rPr>
          <w:rFonts w:ascii="Arial Nova" w:hAnsi="Arial Nova"/>
          <w:sz w:val="24"/>
          <w:szCs w:val="24"/>
          <w:u w:val="single"/>
          <w:shd w:val="clear" w:color="auto" w:fill="FFFFFF"/>
        </w:rPr>
        <w:t xml:space="preserve">                </w:t>
      </w:r>
      <w:proofErr w:type="gramStart"/>
      <w:r w:rsidR="007A0EDC">
        <w:rPr>
          <w:rFonts w:ascii="Arial Nova" w:hAnsi="Arial Nova"/>
          <w:sz w:val="24"/>
          <w:szCs w:val="24"/>
          <w:u w:val="single"/>
          <w:shd w:val="clear" w:color="auto" w:fill="FFFFFF"/>
        </w:rPr>
        <w:t xml:space="preserve">  </w:t>
      </w:r>
      <w:r>
        <w:rPr>
          <w:rFonts w:ascii="Arial Nova" w:hAnsi="Arial Nova"/>
          <w:sz w:val="24"/>
          <w:szCs w:val="24"/>
          <w:shd w:val="clear" w:color="auto" w:fill="FFFFFF"/>
        </w:rPr>
        <w:t>.</w:t>
      </w:r>
      <w:proofErr w:type="gramEnd"/>
    </w:p>
    <w:p w14:paraId="3FB27AE8" w14:textId="2E52BF3C" w:rsidR="00FA0675" w:rsidRPr="00425526" w:rsidRDefault="00D55BE5" w:rsidP="00CD679F">
      <w:pPr>
        <w:rPr>
          <w:rFonts w:ascii="Arial Nova" w:hAnsi="Arial Nova"/>
          <w:b/>
          <w:bCs/>
          <w:i/>
          <w:iCs/>
          <w:sz w:val="24"/>
          <w:szCs w:val="24"/>
          <w:shd w:val="clear" w:color="auto" w:fill="FFFFFF"/>
        </w:rPr>
      </w:pPr>
      <w:r w:rsidRPr="00425526">
        <w:rPr>
          <w:rFonts w:ascii="Arial Nova" w:hAnsi="Arial Nova"/>
          <w:b/>
          <w:bCs/>
          <w:i/>
          <w:iCs/>
          <w:shd w:val="clear" w:color="auto" w:fill="FFFFFF"/>
        </w:rPr>
        <w:t>“</w:t>
      </w:r>
      <w:r w:rsidR="00425526" w:rsidRPr="00425526">
        <w:rPr>
          <w:rFonts w:ascii="Arial Nova" w:hAnsi="Arial Nova" w:cs="Segoe UI"/>
          <w:b/>
          <w:bCs/>
          <w:i/>
          <w:iCs/>
          <w:color w:val="000000"/>
          <w:shd w:val="clear" w:color="auto" w:fill="FFFFFF"/>
        </w:rPr>
        <w:t>Don’t let your hearts be troubled. Trust in God, and trust also in Me.” John 14:1</w:t>
      </w:r>
    </w:p>
    <w:p w14:paraId="5CD0A543" w14:textId="10B400AD" w:rsidR="00240210" w:rsidRPr="00C87B8F" w:rsidRDefault="00425526" w:rsidP="001602C6">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Worry is an enemy to our</w:t>
      </w:r>
      <w:r w:rsidR="0043309E">
        <w:rPr>
          <w:rFonts w:ascii="Arial Nova" w:hAnsi="Arial Nova"/>
          <w:sz w:val="24"/>
          <w:szCs w:val="24"/>
          <w:shd w:val="clear" w:color="auto" w:fill="FFFFFF"/>
        </w:rPr>
        <w:t xml:space="preserve"> </w:t>
      </w:r>
      <w:r w:rsidR="007A0EDC">
        <w:rPr>
          <w:rFonts w:ascii="Arial Nova" w:hAnsi="Arial Nova"/>
          <w:sz w:val="24"/>
          <w:szCs w:val="24"/>
          <w:u w:val="single"/>
          <w:shd w:val="clear" w:color="auto" w:fill="FFFFFF"/>
        </w:rPr>
        <w:t xml:space="preserve">                     </w:t>
      </w:r>
      <w:r w:rsidR="0043309E">
        <w:rPr>
          <w:rFonts w:ascii="Arial Nova" w:hAnsi="Arial Nova"/>
          <w:sz w:val="24"/>
          <w:szCs w:val="24"/>
          <w:shd w:val="clear" w:color="auto" w:fill="FFFFFF"/>
        </w:rPr>
        <w:t xml:space="preserve"> and physical health.</w:t>
      </w:r>
    </w:p>
    <w:p w14:paraId="0AB5662E" w14:textId="3D4DC731" w:rsidR="000C590A" w:rsidRPr="00937C4E" w:rsidRDefault="002D2CA2" w:rsidP="000C590A">
      <w:pPr>
        <w:rPr>
          <w:rFonts w:ascii="Arial Nova" w:hAnsi="Arial Nova" w:cs="Arial"/>
          <w:i/>
          <w:iCs/>
          <w:color w:val="222222"/>
          <w:shd w:val="clear" w:color="auto" w:fill="FFFFFF"/>
        </w:rPr>
      </w:pPr>
      <w:r w:rsidRPr="00937C4E">
        <w:rPr>
          <w:rFonts w:ascii="Arial Nova" w:hAnsi="Arial Nova"/>
          <w:b/>
          <w:bCs/>
          <w:i/>
          <w:iCs/>
          <w:shd w:val="clear" w:color="auto" w:fill="FFFFFF"/>
        </w:rPr>
        <w:t>“</w:t>
      </w:r>
      <w:r w:rsidR="0043309E" w:rsidRPr="00937C4E">
        <w:rPr>
          <w:rFonts w:ascii="Arial Nova" w:hAnsi="Arial Nova" w:cs="Arial"/>
          <w:i/>
          <w:iCs/>
          <w:color w:val="222222"/>
          <w:shd w:val="clear" w:color="auto" w:fill="FFFFFF"/>
        </w:rPr>
        <w:t>When the excessive fuel in the blood isn't used for physical activities, the chronic anxiety and outpouring of stress hormones can have serious physical consequences, including: Suppression of the immune system. Digestive disorders. Muscle tension.” WebMD</w:t>
      </w:r>
    </w:p>
    <w:p w14:paraId="393BDE28" w14:textId="771CAACF" w:rsidR="0043309E" w:rsidRPr="0043309E" w:rsidRDefault="0043309E" w:rsidP="000C590A">
      <w:pPr>
        <w:rPr>
          <w:rFonts w:ascii="Arial Nova" w:hAnsi="Arial Nova"/>
          <w:snapToGrid/>
        </w:rPr>
      </w:pPr>
      <w:r w:rsidRPr="0043309E">
        <w:rPr>
          <w:rFonts w:ascii="Arial Nova" w:hAnsi="Arial Nova"/>
          <w:snapToGrid/>
        </w:rPr>
        <w:t>Worry triggers stress hormones…affecting the heart, kidneys, stroke, blood vessels, muscles and other systems…tension, migraines, headaches, intestines…and the list goes on!</w:t>
      </w:r>
    </w:p>
    <w:p w14:paraId="482312B8" w14:textId="6F64503C" w:rsidR="00ED5224" w:rsidRPr="00C87B8F" w:rsidRDefault="0043309E" w:rsidP="00ED5224">
      <w:pPr>
        <w:pStyle w:val="ListParagraph"/>
        <w:numPr>
          <w:ilvl w:val="0"/>
          <w:numId w:val="5"/>
        </w:numPr>
        <w:rPr>
          <w:rFonts w:ascii="Arial Nova" w:hAnsi="Arial Nova"/>
          <w:sz w:val="24"/>
          <w:szCs w:val="24"/>
          <w:shd w:val="clear" w:color="auto" w:fill="FFFFFF"/>
        </w:rPr>
      </w:pPr>
      <w:r>
        <w:rPr>
          <w:rFonts w:ascii="Arial Nova" w:hAnsi="Arial Nova"/>
          <w:sz w:val="24"/>
          <w:szCs w:val="24"/>
          <w:shd w:val="clear" w:color="auto" w:fill="FFFFFF"/>
        </w:rPr>
        <w:t xml:space="preserve">Worry is an enemy to our </w:t>
      </w:r>
      <w:r w:rsidR="007A0EDC">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health.</w:t>
      </w:r>
    </w:p>
    <w:p w14:paraId="4E80C7A6" w14:textId="084BF3DA" w:rsidR="002F7D60" w:rsidRPr="00C87B8F" w:rsidRDefault="00C30D1C" w:rsidP="00C30D1C">
      <w:pPr>
        <w:rPr>
          <w:rFonts w:ascii="Arial Nova" w:hAnsi="Arial Nova" w:cs="Segoe UI"/>
          <w:b/>
          <w:bCs/>
          <w:i/>
          <w:iCs/>
          <w:shd w:val="clear" w:color="auto" w:fill="FFFFFF"/>
        </w:rPr>
      </w:pPr>
      <w:r w:rsidRPr="00C87B8F">
        <w:rPr>
          <w:rFonts w:ascii="Arial Nova" w:hAnsi="Arial Nova" w:cs="Segoe UI"/>
          <w:b/>
          <w:bCs/>
          <w:i/>
          <w:iCs/>
          <w:shd w:val="clear" w:color="auto" w:fill="FFFFFF"/>
        </w:rPr>
        <w:t>“</w:t>
      </w:r>
      <w:r w:rsidR="0043309E" w:rsidRPr="00425526">
        <w:rPr>
          <w:rFonts w:ascii="Arial Nova" w:hAnsi="Arial Nova"/>
          <w:b/>
          <w:bCs/>
          <w:i/>
          <w:iCs/>
          <w:snapToGrid/>
        </w:rPr>
        <w:t>“</w:t>
      </w:r>
      <w:r w:rsidR="0043309E" w:rsidRPr="00425526">
        <w:rPr>
          <w:rStyle w:val="text"/>
          <w:rFonts w:ascii="Arial Nova" w:hAnsi="Arial Nova" w:cs="Segoe UI"/>
          <w:b/>
          <w:bCs/>
          <w:i/>
          <w:iCs/>
          <w:color w:val="000000"/>
        </w:rPr>
        <w:t>Don’t worry about anything</w:t>
      </w:r>
      <w:r w:rsidR="0043309E">
        <w:rPr>
          <w:rStyle w:val="text"/>
          <w:rFonts w:ascii="Arial Nova" w:hAnsi="Arial Nova" w:cs="Segoe UI"/>
          <w:b/>
          <w:bCs/>
          <w:i/>
          <w:iCs/>
          <w:color w:val="000000"/>
        </w:rPr>
        <w:t>…” Philippians 4:6a</w:t>
      </w:r>
    </w:p>
    <w:p w14:paraId="0D0407F2" w14:textId="57CE8B21" w:rsidR="00937C4E" w:rsidRPr="00937C4E" w:rsidRDefault="0043309E" w:rsidP="00EC2070">
      <w:pPr>
        <w:pStyle w:val="ListParagraph"/>
        <w:numPr>
          <w:ilvl w:val="0"/>
          <w:numId w:val="5"/>
        </w:numPr>
        <w:rPr>
          <w:rFonts w:ascii="Arial Nova" w:hAnsi="Arial Nova"/>
          <w:shd w:val="clear" w:color="auto" w:fill="FFFFFF"/>
        </w:rPr>
      </w:pPr>
      <w:r>
        <w:rPr>
          <w:rFonts w:ascii="Arial Nova" w:hAnsi="Arial Nova"/>
          <w:sz w:val="24"/>
          <w:szCs w:val="24"/>
          <w:shd w:val="clear" w:color="auto" w:fill="FFFFFF"/>
        </w:rPr>
        <w:t xml:space="preserve">Worry is an enemy to our </w:t>
      </w:r>
      <w:r w:rsidR="007A0EDC">
        <w:rPr>
          <w:rFonts w:ascii="Arial Nova" w:hAnsi="Arial Nova"/>
          <w:sz w:val="24"/>
          <w:szCs w:val="24"/>
          <w:u w:val="single"/>
          <w:shd w:val="clear" w:color="auto" w:fill="FFFFFF"/>
        </w:rPr>
        <w:t xml:space="preserve">                  </w:t>
      </w:r>
      <w:r>
        <w:rPr>
          <w:rFonts w:ascii="Arial Nova" w:hAnsi="Arial Nova"/>
          <w:sz w:val="24"/>
          <w:szCs w:val="24"/>
          <w:shd w:val="clear" w:color="auto" w:fill="FFFFFF"/>
        </w:rPr>
        <w:t xml:space="preserve"> health.         </w:t>
      </w:r>
    </w:p>
    <w:p w14:paraId="1EF71A29" w14:textId="5C16291F" w:rsidR="00EC2070" w:rsidRPr="00937C4E" w:rsidRDefault="0043309E" w:rsidP="00937C4E">
      <w:pPr>
        <w:rPr>
          <w:rFonts w:ascii="Arial Nova" w:hAnsi="Arial Nova"/>
          <w:shd w:val="clear" w:color="auto" w:fill="FFFFFF"/>
        </w:rPr>
      </w:pPr>
      <w:r w:rsidRPr="00937C4E">
        <w:rPr>
          <w:rFonts w:ascii="Arial Nova" w:hAnsi="Arial Nova"/>
          <w:shd w:val="clear" w:color="auto" w:fill="FFFFFF"/>
        </w:rPr>
        <w:t>“Worry is a battle of the mind.  What we focus on will determine the direction our thoughts go.  Neuro-scientific research has given us the fascinating insight that protein branches hold our thoughts.  In a real sense, thought create real estate in our brains.  The more we dwell on</w:t>
      </w:r>
      <w:r w:rsidR="00B25A05">
        <w:rPr>
          <w:rFonts w:ascii="Arial Nova" w:hAnsi="Arial Nova"/>
          <w:shd w:val="clear" w:color="auto" w:fill="FFFFFF"/>
        </w:rPr>
        <w:t xml:space="preserve"> a</w:t>
      </w:r>
      <w:r w:rsidRPr="00937C4E">
        <w:rPr>
          <w:rFonts w:ascii="Arial Nova" w:hAnsi="Arial Nova"/>
          <w:shd w:val="clear" w:color="auto" w:fill="FFFFFF"/>
        </w:rPr>
        <w:t xml:space="preserve"> thought, the larger the constellation of proteins becomes.  We give our space and place to the thought we allow to dominate our brains.” Core 52, Page 330</w:t>
      </w:r>
    </w:p>
    <w:p w14:paraId="7351E160" w14:textId="5CDFAF01" w:rsidR="00587FE3" w:rsidRPr="0043309E" w:rsidRDefault="00B25074" w:rsidP="00587FE3">
      <w:pPr>
        <w:rPr>
          <w:rFonts w:ascii="Arial Nova" w:hAnsi="Arial Nova"/>
          <w:b/>
          <w:bCs/>
          <w:i/>
          <w:iCs/>
          <w:sz w:val="24"/>
          <w:szCs w:val="24"/>
          <w:shd w:val="clear" w:color="auto" w:fill="FFFFFF"/>
        </w:rPr>
      </w:pPr>
      <w:r w:rsidRPr="0043309E">
        <w:rPr>
          <w:rStyle w:val="woj"/>
          <w:rFonts w:ascii="Arial Nova" w:hAnsi="Arial Nova" w:cs="Segoe UI"/>
          <w:b/>
          <w:bCs/>
          <w:i/>
          <w:iCs/>
        </w:rPr>
        <w:t>“</w:t>
      </w:r>
      <w:r w:rsidR="0043309E" w:rsidRPr="0043309E">
        <w:rPr>
          <w:rFonts w:ascii="Arial Nova" w:hAnsi="Arial Nova" w:cs="Segoe UI"/>
          <w:b/>
          <w:bCs/>
          <w:i/>
          <w:iCs/>
          <w:color w:val="000000"/>
          <w:shd w:val="clear" w:color="auto" w:fill="FFFFFF"/>
        </w:rPr>
        <w:t xml:space="preserve">Give all your worries and cares to God, for </w:t>
      </w:r>
      <w:r w:rsidR="00F85C92">
        <w:rPr>
          <w:rFonts w:ascii="Arial Nova" w:hAnsi="Arial Nova" w:cs="Segoe UI"/>
          <w:b/>
          <w:bCs/>
          <w:i/>
          <w:iCs/>
          <w:color w:val="000000"/>
          <w:shd w:val="clear" w:color="auto" w:fill="FFFFFF"/>
        </w:rPr>
        <w:t>H</w:t>
      </w:r>
      <w:r w:rsidR="0043309E" w:rsidRPr="0043309E">
        <w:rPr>
          <w:rFonts w:ascii="Arial Nova" w:hAnsi="Arial Nova" w:cs="Segoe UI"/>
          <w:b/>
          <w:bCs/>
          <w:i/>
          <w:iCs/>
          <w:color w:val="000000"/>
          <w:shd w:val="clear" w:color="auto" w:fill="FFFFFF"/>
        </w:rPr>
        <w:t>e cares about you.” 1 Peter 5:7</w:t>
      </w:r>
    </w:p>
    <w:p w14:paraId="0DD1210F" w14:textId="77777777" w:rsidR="00C31522" w:rsidRPr="00C87B8F" w:rsidRDefault="00C31522" w:rsidP="002E45DE">
      <w:pPr>
        <w:textAlignment w:val="baseline"/>
        <w:rPr>
          <w:rFonts w:ascii="Arial Nova" w:hAnsi="Arial Nova"/>
          <w:b/>
          <w:i/>
        </w:rPr>
      </w:pPr>
    </w:p>
    <w:p w14:paraId="407CF6F5" w14:textId="67D1BF2D" w:rsidR="007265CC" w:rsidRPr="00C87B8F" w:rsidRDefault="00937C4E" w:rsidP="007265CC">
      <w:pPr>
        <w:pStyle w:val="ListParagraph"/>
        <w:numPr>
          <w:ilvl w:val="0"/>
          <w:numId w:val="3"/>
        </w:numPr>
        <w:ind w:left="360"/>
        <w:textAlignment w:val="baseline"/>
        <w:rPr>
          <w:rFonts w:ascii="Arial Nova" w:eastAsia="Batang" w:hAnsi="Arial Nova"/>
          <w:b/>
          <w:sz w:val="28"/>
          <w:szCs w:val="28"/>
        </w:rPr>
      </w:pPr>
      <w:r>
        <w:rPr>
          <w:rFonts w:ascii="Arial Nova" w:eastAsia="Batang" w:hAnsi="Arial Nova"/>
          <w:b/>
          <w:sz w:val="28"/>
          <w:szCs w:val="28"/>
        </w:rPr>
        <w:t xml:space="preserve">Jesus gives an </w:t>
      </w:r>
      <w:r w:rsidR="007A0EDC">
        <w:rPr>
          <w:rFonts w:ascii="Arial Nova" w:eastAsia="Batang" w:hAnsi="Arial Nova"/>
          <w:b/>
          <w:sz w:val="28"/>
          <w:szCs w:val="28"/>
          <w:u w:val="single"/>
        </w:rPr>
        <w:t xml:space="preserve">                     </w:t>
      </w:r>
      <w:r>
        <w:rPr>
          <w:rFonts w:ascii="Arial Nova" w:eastAsia="Batang" w:hAnsi="Arial Nova"/>
          <w:b/>
          <w:sz w:val="28"/>
          <w:szCs w:val="28"/>
        </w:rPr>
        <w:t xml:space="preserve"> to worry</w:t>
      </w:r>
      <w:r w:rsidR="00CD4011" w:rsidRPr="00C87B8F">
        <w:rPr>
          <w:rFonts w:ascii="Arial Nova" w:eastAsia="Batang" w:hAnsi="Arial Nova"/>
          <w:b/>
          <w:sz w:val="28"/>
          <w:szCs w:val="28"/>
        </w:rPr>
        <w:t>…</w:t>
      </w:r>
    </w:p>
    <w:p w14:paraId="663174A0" w14:textId="2AA851DB" w:rsidR="00F43545" w:rsidRPr="00937C4E" w:rsidRDefault="00FD7FE6" w:rsidP="00937C4E">
      <w:pPr>
        <w:rPr>
          <w:rFonts w:ascii="Arial Nova" w:hAnsi="Arial Nova"/>
          <w:b/>
          <w:bCs/>
          <w:i/>
          <w:iCs/>
          <w:snapToGrid/>
        </w:rPr>
      </w:pPr>
      <w:r w:rsidRPr="00052273">
        <w:rPr>
          <w:rFonts w:ascii="Arial Nova" w:hAnsi="Arial Nova" w:cs="Arial"/>
          <w:b/>
          <w:bCs/>
          <w:i/>
          <w:iCs/>
          <w:shd w:val="clear" w:color="auto" w:fill="FFFFFF"/>
        </w:rPr>
        <w:t>“</w:t>
      </w:r>
      <w:r w:rsidR="00052273" w:rsidRPr="00052273">
        <w:rPr>
          <w:rFonts w:ascii="Arial Nova" w:hAnsi="Arial Nova"/>
          <w:b/>
          <w:bCs/>
          <w:i/>
          <w:iCs/>
          <w:snapToGrid/>
        </w:rPr>
        <w:t>That is why I tell you not to worry about everyday life—whether you have enough food and drink, or enough clothes to wear. Isn’t life more than food, and your body more than clothing? </w:t>
      </w:r>
      <w:r w:rsidR="00052273" w:rsidRPr="00052273">
        <w:rPr>
          <w:rFonts w:ascii="Arial Nova" w:hAnsi="Arial Nova"/>
          <w:b/>
          <w:bCs/>
          <w:i/>
          <w:iCs/>
          <w:snapToGrid/>
          <w:vertAlign w:val="superscript"/>
        </w:rPr>
        <w:t> </w:t>
      </w:r>
      <w:r w:rsidR="00052273" w:rsidRPr="00052273">
        <w:rPr>
          <w:rFonts w:ascii="Arial Nova" w:hAnsi="Arial Nova"/>
          <w:b/>
          <w:bCs/>
          <w:i/>
          <w:iCs/>
          <w:snapToGrid/>
        </w:rPr>
        <w:t xml:space="preserve">Look at the birds. They don’t plant or harvest or store food in barns, for your heavenly Father feeds them. </w:t>
      </w:r>
      <w:bookmarkStart w:id="2" w:name="_Hlk50113288"/>
      <w:r w:rsidR="00052273" w:rsidRPr="00052273">
        <w:rPr>
          <w:rFonts w:ascii="Arial Nova" w:hAnsi="Arial Nova"/>
          <w:b/>
          <w:bCs/>
          <w:i/>
          <w:iCs/>
          <w:snapToGrid/>
        </w:rPr>
        <w:t xml:space="preserve">And aren’t you far more valuable to </w:t>
      </w:r>
      <w:r w:rsidR="00425526">
        <w:rPr>
          <w:rFonts w:ascii="Arial Nova" w:hAnsi="Arial Nova"/>
          <w:b/>
          <w:bCs/>
          <w:i/>
          <w:iCs/>
          <w:snapToGrid/>
        </w:rPr>
        <w:t>H</w:t>
      </w:r>
      <w:r w:rsidR="00052273" w:rsidRPr="00052273">
        <w:rPr>
          <w:rFonts w:ascii="Arial Nova" w:hAnsi="Arial Nova"/>
          <w:b/>
          <w:bCs/>
          <w:i/>
          <w:iCs/>
          <w:snapToGrid/>
        </w:rPr>
        <w:t>im than they are?</w:t>
      </w:r>
      <w:bookmarkEnd w:id="2"/>
      <w:r w:rsidR="00052273" w:rsidRPr="00052273">
        <w:rPr>
          <w:rFonts w:ascii="Arial Nova" w:hAnsi="Arial Nova"/>
          <w:b/>
          <w:bCs/>
          <w:i/>
          <w:iCs/>
          <w:snapToGrid/>
        </w:rPr>
        <w:t> </w:t>
      </w:r>
      <w:r w:rsidR="00052273" w:rsidRPr="00052273">
        <w:rPr>
          <w:rFonts w:ascii="Arial Nova" w:hAnsi="Arial Nova"/>
          <w:b/>
          <w:bCs/>
          <w:i/>
          <w:iCs/>
          <w:snapToGrid/>
          <w:vertAlign w:val="superscript"/>
        </w:rPr>
        <w:t> </w:t>
      </w:r>
      <w:r w:rsidR="00052273" w:rsidRPr="00052273">
        <w:rPr>
          <w:rFonts w:ascii="Arial Nova" w:hAnsi="Arial Nova"/>
          <w:b/>
          <w:bCs/>
          <w:i/>
          <w:iCs/>
          <w:snapToGrid/>
        </w:rPr>
        <w:t>Can all your worries add a single moment to your life?</w:t>
      </w:r>
      <w:r w:rsidR="00425526">
        <w:rPr>
          <w:rFonts w:ascii="Arial Nova" w:hAnsi="Arial Nova"/>
          <w:b/>
          <w:bCs/>
          <w:i/>
          <w:iCs/>
          <w:snapToGrid/>
        </w:rPr>
        <w:t xml:space="preserve">  </w:t>
      </w:r>
      <w:r w:rsidR="00052273" w:rsidRPr="00052273">
        <w:rPr>
          <w:rFonts w:ascii="Arial Nova" w:hAnsi="Arial Nova"/>
          <w:b/>
          <w:bCs/>
          <w:i/>
          <w:iCs/>
          <w:snapToGrid/>
        </w:rPr>
        <w:t xml:space="preserve">And why worry about your clothing? Look at the lilies of the field and how they grow. They don’t work or make their </w:t>
      </w:r>
      <w:proofErr w:type="gramStart"/>
      <w:r w:rsidR="00052273" w:rsidRPr="00052273">
        <w:rPr>
          <w:rFonts w:ascii="Arial Nova" w:hAnsi="Arial Nova"/>
          <w:b/>
          <w:bCs/>
          <w:i/>
          <w:iCs/>
          <w:snapToGrid/>
        </w:rPr>
        <w:t>clothing, </w:t>
      </w:r>
      <w:r w:rsidR="00052273" w:rsidRPr="00052273">
        <w:rPr>
          <w:rFonts w:ascii="Arial Nova" w:hAnsi="Arial Nova"/>
          <w:b/>
          <w:bCs/>
          <w:i/>
          <w:iCs/>
          <w:snapToGrid/>
          <w:vertAlign w:val="superscript"/>
        </w:rPr>
        <w:t> </w:t>
      </w:r>
      <w:r w:rsidR="00052273" w:rsidRPr="00052273">
        <w:rPr>
          <w:rFonts w:ascii="Arial Nova" w:hAnsi="Arial Nova"/>
          <w:b/>
          <w:bCs/>
          <w:i/>
          <w:iCs/>
          <w:snapToGrid/>
        </w:rPr>
        <w:t>yet</w:t>
      </w:r>
      <w:proofErr w:type="gramEnd"/>
      <w:r w:rsidR="00052273" w:rsidRPr="00052273">
        <w:rPr>
          <w:rFonts w:ascii="Arial Nova" w:hAnsi="Arial Nova"/>
          <w:b/>
          <w:bCs/>
          <w:i/>
          <w:iCs/>
          <w:snapToGrid/>
        </w:rPr>
        <w:t xml:space="preserve"> Solomon in all his glory was not dressed as beautifully as they are. </w:t>
      </w:r>
      <w:r w:rsidR="00052273" w:rsidRPr="00052273">
        <w:rPr>
          <w:rFonts w:ascii="Arial Nova" w:hAnsi="Arial Nova"/>
          <w:b/>
          <w:bCs/>
          <w:i/>
          <w:iCs/>
          <w:snapToGrid/>
          <w:vertAlign w:val="superscript"/>
        </w:rPr>
        <w:t> </w:t>
      </w:r>
      <w:r w:rsidR="00052273" w:rsidRPr="00052273">
        <w:rPr>
          <w:rFonts w:ascii="Arial Nova" w:hAnsi="Arial Nova"/>
          <w:b/>
          <w:bCs/>
          <w:i/>
          <w:iCs/>
          <w:snapToGrid/>
        </w:rPr>
        <w:t xml:space="preserve">And if God cares so wonderfully for wildflowers that are here today and thrown into the fire tomorrow, </w:t>
      </w:r>
      <w:r w:rsidR="00841BE5">
        <w:rPr>
          <w:rFonts w:ascii="Arial Nova" w:hAnsi="Arial Nova"/>
          <w:b/>
          <w:bCs/>
          <w:i/>
          <w:iCs/>
          <w:snapToGrid/>
        </w:rPr>
        <w:t>H</w:t>
      </w:r>
      <w:r w:rsidR="00052273" w:rsidRPr="00052273">
        <w:rPr>
          <w:rFonts w:ascii="Arial Nova" w:hAnsi="Arial Nova"/>
          <w:b/>
          <w:bCs/>
          <w:i/>
          <w:iCs/>
          <w:snapToGrid/>
        </w:rPr>
        <w:t xml:space="preserve">e will certainly care for you. </w:t>
      </w:r>
      <w:bookmarkStart w:id="3" w:name="_Hlk50113311"/>
      <w:r w:rsidR="00052273" w:rsidRPr="00052273">
        <w:rPr>
          <w:rFonts w:ascii="Arial Nova" w:hAnsi="Arial Nova"/>
          <w:b/>
          <w:bCs/>
          <w:i/>
          <w:iCs/>
          <w:snapToGrid/>
        </w:rPr>
        <w:t>Why do you have so little faith?</w:t>
      </w:r>
      <w:r w:rsidR="00052273">
        <w:rPr>
          <w:rFonts w:ascii="Arial Nova" w:hAnsi="Arial Nova"/>
          <w:b/>
          <w:bCs/>
          <w:i/>
          <w:iCs/>
          <w:snapToGrid/>
        </w:rPr>
        <w:t xml:space="preserve">  </w:t>
      </w:r>
      <w:bookmarkEnd w:id="3"/>
      <w:proofErr w:type="gramStart"/>
      <w:r w:rsidR="00052273" w:rsidRPr="00052273">
        <w:rPr>
          <w:rFonts w:ascii="Arial Nova" w:hAnsi="Arial Nova"/>
          <w:b/>
          <w:bCs/>
          <w:i/>
          <w:iCs/>
          <w:snapToGrid/>
        </w:rPr>
        <w:t>So</w:t>
      </w:r>
      <w:proofErr w:type="gramEnd"/>
      <w:r w:rsidR="00052273" w:rsidRPr="00052273">
        <w:rPr>
          <w:rFonts w:ascii="Arial Nova" w:hAnsi="Arial Nova"/>
          <w:b/>
          <w:bCs/>
          <w:i/>
          <w:iCs/>
          <w:snapToGrid/>
        </w:rPr>
        <w:t xml:space="preserve"> don’t worry about these things, saying, ‘What will we eat? What will we drink? What will we wear?’ These things dominate the thoughts of unbelievers, but your heavenly Father already knows all your needs. </w:t>
      </w:r>
      <w:r w:rsidR="00052273" w:rsidRPr="00052273">
        <w:rPr>
          <w:rFonts w:ascii="Arial Nova" w:hAnsi="Arial Nova"/>
          <w:b/>
          <w:bCs/>
          <w:i/>
          <w:iCs/>
          <w:snapToGrid/>
          <w:vertAlign w:val="superscript"/>
        </w:rPr>
        <w:t> </w:t>
      </w:r>
      <w:r w:rsidR="00052273" w:rsidRPr="00052273">
        <w:rPr>
          <w:rFonts w:ascii="Arial Nova" w:hAnsi="Arial Nova"/>
          <w:b/>
          <w:bCs/>
          <w:i/>
          <w:iCs/>
          <w:snapToGrid/>
        </w:rPr>
        <w:t xml:space="preserve">Seek the Kingdom of God above all else, and live righteously, and </w:t>
      </w:r>
      <w:r w:rsidR="00425526">
        <w:rPr>
          <w:rFonts w:ascii="Arial Nova" w:hAnsi="Arial Nova"/>
          <w:b/>
          <w:bCs/>
          <w:i/>
          <w:iCs/>
          <w:snapToGrid/>
        </w:rPr>
        <w:t>H</w:t>
      </w:r>
      <w:r w:rsidR="00052273" w:rsidRPr="00052273">
        <w:rPr>
          <w:rFonts w:ascii="Arial Nova" w:hAnsi="Arial Nova"/>
          <w:b/>
          <w:bCs/>
          <w:i/>
          <w:iCs/>
          <w:snapToGrid/>
        </w:rPr>
        <w:t xml:space="preserve">e will give you everything you need. </w:t>
      </w:r>
      <w:bookmarkStart w:id="4" w:name="_Hlk50113372"/>
      <w:proofErr w:type="gramStart"/>
      <w:r w:rsidR="00052273" w:rsidRPr="00052273">
        <w:rPr>
          <w:rFonts w:ascii="Arial Nova" w:hAnsi="Arial Nova"/>
          <w:b/>
          <w:bCs/>
          <w:i/>
          <w:iCs/>
          <w:snapToGrid/>
        </w:rPr>
        <w:t>So</w:t>
      </w:r>
      <w:proofErr w:type="gramEnd"/>
      <w:r w:rsidR="00052273" w:rsidRPr="00052273">
        <w:rPr>
          <w:rFonts w:ascii="Arial Nova" w:hAnsi="Arial Nova"/>
          <w:b/>
          <w:bCs/>
          <w:i/>
          <w:iCs/>
          <w:snapToGrid/>
        </w:rPr>
        <w:t xml:space="preserve"> don’t worry about tomorrow, for tomorrow will bring its own worries. Today’s trouble is enough for today.</w:t>
      </w:r>
      <w:r w:rsidR="00052273">
        <w:rPr>
          <w:rFonts w:ascii="Arial Nova" w:hAnsi="Arial Nova"/>
          <w:b/>
          <w:bCs/>
          <w:i/>
          <w:iCs/>
          <w:snapToGrid/>
        </w:rPr>
        <w:t xml:space="preserve">” </w:t>
      </w:r>
      <w:bookmarkEnd w:id="4"/>
      <w:r w:rsidR="00052273">
        <w:rPr>
          <w:rFonts w:ascii="Arial Nova" w:hAnsi="Arial Nova"/>
          <w:b/>
          <w:bCs/>
          <w:i/>
          <w:iCs/>
          <w:snapToGrid/>
        </w:rPr>
        <w:t>Matthew 6:25-34</w:t>
      </w:r>
    </w:p>
    <w:p w14:paraId="5BEC0256" w14:textId="1E21E362" w:rsidR="00153ED9" w:rsidRPr="00C87B8F" w:rsidRDefault="00937C4E"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Jesus </w:t>
      </w:r>
      <w:r w:rsidR="007A0EDC">
        <w:rPr>
          <w:rFonts w:ascii="Arial Nova" w:eastAsia="Batang" w:hAnsi="Arial Nova"/>
          <w:bCs/>
          <w:sz w:val="24"/>
          <w:szCs w:val="24"/>
          <w:u w:val="single"/>
        </w:rPr>
        <w:t xml:space="preserve">                         </w:t>
      </w:r>
      <w:r>
        <w:rPr>
          <w:rFonts w:ascii="Arial Nova" w:eastAsia="Batang" w:hAnsi="Arial Nova"/>
          <w:bCs/>
          <w:sz w:val="24"/>
          <w:szCs w:val="24"/>
        </w:rPr>
        <w:t xml:space="preserve"> us “not to worry.”</w:t>
      </w:r>
    </w:p>
    <w:p w14:paraId="094DED2E" w14:textId="618043B9" w:rsidR="000D553F" w:rsidRPr="00C87B8F" w:rsidRDefault="008A7905" w:rsidP="00D21C17">
      <w:pPr>
        <w:rPr>
          <w:rFonts w:ascii="Arial Nova" w:hAnsi="Arial Nova"/>
          <w:b/>
          <w:bCs/>
          <w:i/>
          <w:iCs/>
          <w:shd w:val="clear" w:color="auto" w:fill="FFFFFF"/>
        </w:rPr>
      </w:pPr>
      <w:r w:rsidRPr="00C87B8F">
        <w:rPr>
          <w:rStyle w:val="woj"/>
          <w:rFonts w:ascii="Arial Nova" w:hAnsi="Arial Nova"/>
          <w:b/>
          <w:bCs/>
          <w:i/>
          <w:iCs/>
          <w:shd w:val="clear" w:color="auto" w:fill="FFFFFF"/>
        </w:rPr>
        <w:t>“</w:t>
      </w:r>
      <w:bookmarkStart w:id="5" w:name="_Hlk43985440"/>
      <w:r w:rsidR="006A34F8" w:rsidRPr="00052273">
        <w:rPr>
          <w:rFonts w:ascii="Arial Nova" w:hAnsi="Arial Nova"/>
          <w:b/>
          <w:bCs/>
          <w:i/>
          <w:iCs/>
          <w:snapToGrid/>
        </w:rPr>
        <w:t>That is why I tell you not to worry about everyday life</w:t>
      </w:r>
      <w:r w:rsidR="006A34F8">
        <w:rPr>
          <w:rFonts w:ascii="Arial Nova" w:hAnsi="Arial Nova"/>
          <w:b/>
          <w:bCs/>
          <w:i/>
          <w:iCs/>
          <w:snapToGrid/>
        </w:rPr>
        <w:t>…”</w:t>
      </w:r>
    </w:p>
    <w:bookmarkEnd w:id="5"/>
    <w:p w14:paraId="0572B80C" w14:textId="7359EE01" w:rsidR="00931867" w:rsidRPr="00C87B8F" w:rsidRDefault="00937C4E" w:rsidP="00A60258">
      <w:pPr>
        <w:pStyle w:val="ListParagraph"/>
        <w:numPr>
          <w:ilvl w:val="0"/>
          <w:numId w:val="23"/>
        </w:numPr>
        <w:textAlignment w:val="baseline"/>
        <w:rPr>
          <w:rFonts w:ascii="Arial Nova" w:hAnsi="Arial Nova"/>
          <w:sz w:val="24"/>
          <w:szCs w:val="24"/>
        </w:rPr>
      </w:pPr>
      <w:r>
        <w:rPr>
          <w:rFonts w:ascii="Arial Nova" w:hAnsi="Arial Nova"/>
          <w:sz w:val="24"/>
          <w:szCs w:val="24"/>
        </w:rPr>
        <w:t xml:space="preserve">Jesus </w:t>
      </w:r>
      <w:r w:rsidR="007A0EDC">
        <w:rPr>
          <w:rFonts w:ascii="Arial Nova" w:hAnsi="Arial Nova"/>
          <w:sz w:val="24"/>
          <w:szCs w:val="24"/>
          <w:u w:val="single"/>
        </w:rPr>
        <w:t xml:space="preserve">                   </w:t>
      </w:r>
      <w:r>
        <w:rPr>
          <w:rFonts w:ascii="Arial Nova" w:hAnsi="Arial Nova"/>
          <w:sz w:val="24"/>
          <w:szCs w:val="24"/>
        </w:rPr>
        <w:t xml:space="preserve"> our thoughts to nature.</w:t>
      </w:r>
    </w:p>
    <w:p w14:paraId="4E15429F" w14:textId="35BC0636" w:rsidR="009E4BF4" w:rsidRPr="00C87B8F" w:rsidRDefault="00931867" w:rsidP="00F76269">
      <w:pPr>
        <w:rPr>
          <w:rFonts w:ascii="Arial Nova" w:hAnsi="Arial Nova"/>
          <w:b/>
          <w:bCs/>
          <w:i/>
          <w:iCs/>
          <w:snapToGrid/>
        </w:rPr>
      </w:pPr>
      <w:r w:rsidRPr="00C87B8F">
        <w:rPr>
          <w:rFonts w:ascii="Arial Nova" w:hAnsi="Arial Nova"/>
          <w:b/>
          <w:bCs/>
          <w:i/>
          <w:iCs/>
          <w:shd w:val="clear" w:color="auto" w:fill="FFFFFF"/>
        </w:rPr>
        <w:t>“</w:t>
      </w:r>
      <w:r w:rsidR="006A34F8" w:rsidRPr="00052273">
        <w:rPr>
          <w:rFonts w:ascii="Arial Nova" w:hAnsi="Arial Nova"/>
          <w:b/>
          <w:bCs/>
          <w:i/>
          <w:iCs/>
          <w:snapToGrid/>
        </w:rPr>
        <w:t>Look at the birds</w:t>
      </w:r>
      <w:r w:rsidR="006A34F8">
        <w:rPr>
          <w:rFonts w:ascii="Arial Nova" w:hAnsi="Arial Nova"/>
          <w:b/>
          <w:bCs/>
          <w:i/>
          <w:iCs/>
          <w:snapToGrid/>
        </w:rPr>
        <w:t>…</w:t>
      </w:r>
      <w:r w:rsidR="006A34F8" w:rsidRPr="006A34F8">
        <w:rPr>
          <w:rFonts w:ascii="Arial Nova" w:hAnsi="Arial Nova"/>
          <w:b/>
          <w:bCs/>
          <w:i/>
          <w:iCs/>
          <w:snapToGrid/>
        </w:rPr>
        <w:t xml:space="preserve"> </w:t>
      </w:r>
      <w:r w:rsidR="006A34F8" w:rsidRPr="00052273">
        <w:rPr>
          <w:rFonts w:ascii="Arial Nova" w:hAnsi="Arial Nova"/>
          <w:b/>
          <w:bCs/>
          <w:i/>
          <w:iCs/>
          <w:snapToGrid/>
        </w:rPr>
        <w:t>Look at the lilies of the field</w:t>
      </w:r>
      <w:r w:rsidR="006A34F8">
        <w:rPr>
          <w:rFonts w:ascii="Arial Nova" w:hAnsi="Arial Nova"/>
          <w:b/>
          <w:bCs/>
          <w:i/>
          <w:iCs/>
          <w:snapToGrid/>
        </w:rPr>
        <w:t>…”</w:t>
      </w:r>
    </w:p>
    <w:p w14:paraId="12123A67" w14:textId="4AAABCD1" w:rsidR="007D74FB" w:rsidRDefault="00937C4E"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Jesus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us three powerful concepts to focus on:</w:t>
      </w:r>
    </w:p>
    <w:p w14:paraId="4A556EAC" w14:textId="3D8C5C88" w:rsidR="00937C4E" w:rsidRDefault="00937C4E" w:rsidP="00937C4E">
      <w:pPr>
        <w:pStyle w:val="ListParagraph"/>
        <w:numPr>
          <w:ilvl w:val="0"/>
          <w:numId w:val="36"/>
        </w:numPr>
        <w:textAlignment w:val="baseline"/>
        <w:rPr>
          <w:rFonts w:ascii="Arial Nova" w:eastAsia="Batang" w:hAnsi="Arial Nova"/>
          <w:bCs/>
          <w:sz w:val="24"/>
          <w:szCs w:val="24"/>
        </w:rPr>
      </w:pPr>
      <w:r>
        <w:rPr>
          <w:rFonts w:ascii="Arial Nova" w:eastAsia="Batang" w:hAnsi="Arial Nova"/>
          <w:bCs/>
          <w:sz w:val="24"/>
          <w:szCs w:val="24"/>
        </w:rPr>
        <w:t>You are valuable to God!</w:t>
      </w:r>
    </w:p>
    <w:p w14:paraId="4CC6A9B8" w14:textId="77EEA3C3" w:rsidR="00937C4E" w:rsidRDefault="00937C4E" w:rsidP="00937C4E">
      <w:pPr>
        <w:pStyle w:val="ListParagraph"/>
        <w:numPr>
          <w:ilvl w:val="0"/>
          <w:numId w:val="36"/>
        </w:numPr>
        <w:textAlignment w:val="baseline"/>
        <w:rPr>
          <w:rFonts w:ascii="Arial Nova" w:eastAsia="Batang" w:hAnsi="Arial Nova"/>
          <w:bCs/>
          <w:sz w:val="24"/>
          <w:szCs w:val="24"/>
        </w:rPr>
      </w:pPr>
      <w:r>
        <w:rPr>
          <w:rFonts w:ascii="Arial Nova" w:eastAsia="Batang" w:hAnsi="Arial Nova"/>
          <w:bCs/>
          <w:sz w:val="24"/>
          <w:szCs w:val="24"/>
        </w:rPr>
        <w:t>Worry accomplishes nothing!</w:t>
      </w:r>
    </w:p>
    <w:p w14:paraId="190D6C26" w14:textId="5BCECBEE" w:rsidR="00937C4E" w:rsidRPr="00C87B8F" w:rsidRDefault="00937C4E" w:rsidP="00937C4E">
      <w:pPr>
        <w:pStyle w:val="ListParagraph"/>
        <w:numPr>
          <w:ilvl w:val="0"/>
          <w:numId w:val="36"/>
        </w:numPr>
        <w:textAlignment w:val="baseline"/>
        <w:rPr>
          <w:rFonts w:ascii="Arial Nova" w:eastAsia="Batang" w:hAnsi="Arial Nova"/>
          <w:bCs/>
          <w:sz w:val="24"/>
          <w:szCs w:val="24"/>
        </w:rPr>
      </w:pPr>
      <w:r>
        <w:rPr>
          <w:rFonts w:ascii="Arial Nova" w:eastAsia="Batang" w:hAnsi="Arial Nova"/>
          <w:bCs/>
          <w:sz w:val="24"/>
          <w:szCs w:val="24"/>
        </w:rPr>
        <w:t>You are eternal!</w:t>
      </w:r>
    </w:p>
    <w:p w14:paraId="6EA7F0C2" w14:textId="2C3E43C4" w:rsidR="00B72FFE" w:rsidRPr="00C87B8F" w:rsidRDefault="00B72FFE" w:rsidP="00B72FFE">
      <w:pPr>
        <w:textAlignment w:val="baseline"/>
        <w:rPr>
          <w:rFonts w:ascii="Arial Nova" w:hAnsi="Arial Nova" w:cs="Segoe UI"/>
          <w:b/>
          <w:bCs/>
          <w:i/>
          <w:iCs/>
          <w:shd w:val="clear" w:color="auto" w:fill="FFFFFF"/>
        </w:rPr>
      </w:pPr>
      <w:r w:rsidRPr="00C87B8F">
        <w:rPr>
          <w:rFonts w:ascii="Arial Nova" w:hAnsi="Arial Nova" w:cs="Segoe UI"/>
          <w:b/>
          <w:bCs/>
          <w:i/>
          <w:iCs/>
          <w:shd w:val="clear" w:color="auto" w:fill="FFFFFF"/>
        </w:rPr>
        <w:t>“</w:t>
      </w:r>
      <w:r w:rsidR="006A34F8" w:rsidRPr="00052273">
        <w:rPr>
          <w:rFonts w:ascii="Arial Nova" w:hAnsi="Arial Nova"/>
          <w:b/>
          <w:bCs/>
          <w:i/>
          <w:iCs/>
          <w:snapToGrid/>
        </w:rPr>
        <w:t xml:space="preserve">And aren’t you far more valuable to </w:t>
      </w:r>
      <w:r w:rsidR="006A34F8">
        <w:rPr>
          <w:rFonts w:ascii="Arial Nova" w:hAnsi="Arial Nova"/>
          <w:b/>
          <w:bCs/>
          <w:i/>
          <w:iCs/>
          <w:snapToGrid/>
        </w:rPr>
        <w:t>H</w:t>
      </w:r>
      <w:r w:rsidR="006A34F8" w:rsidRPr="00052273">
        <w:rPr>
          <w:rFonts w:ascii="Arial Nova" w:hAnsi="Arial Nova"/>
          <w:b/>
          <w:bCs/>
          <w:i/>
          <w:iCs/>
          <w:snapToGrid/>
        </w:rPr>
        <w:t>im than they are?</w:t>
      </w:r>
      <w:r w:rsidR="006A34F8">
        <w:rPr>
          <w:rFonts w:ascii="Arial Nova" w:hAnsi="Arial Nova"/>
          <w:b/>
          <w:bCs/>
          <w:i/>
          <w:iCs/>
          <w:snapToGrid/>
        </w:rPr>
        <w:t>”</w:t>
      </w:r>
    </w:p>
    <w:p w14:paraId="1E4A885C" w14:textId="40D7BB2E" w:rsidR="00A569C2" w:rsidRPr="00C87B8F" w:rsidRDefault="00937C4E"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Worry is </w:t>
      </w:r>
      <w:proofErr w:type="gramStart"/>
      <w:r>
        <w:rPr>
          <w:rFonts w:ascii="Arial Nova" w:eastAsia="Batang" w:hAnsi="Arial Nova"/>
          <w:bCs/>
          <w:sz w:val="24"/>
          <w:szCs w:val="24"/>
        </w:rPr>
        <w:t>a</w:t>
      </w:r>
      <w:proofErr w:type="gramEnd"/>
      <w:r>
        <w:rPr>
          <w:rFonts w:ascii="Arial Nova" w:eastAsia="Batang" w:hAnsi="Arial Nova"/>
          <w:bCs/>
          <w:sz w:val="24"/>
          <w:szCs w:val="24"/>
        </w:rPr>
        <w:t xml:space="preserve">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issue.</w:t>
      </w:r>
    </w:p>
    <w:p w14:paraId="0C534A08" w14:textId="5D0A864C" w:rsidR="00B72FFE" w:rsidRPr="00C87B8F" w:rsidRDefault="005E503C" w:rsidP="00B72FFE">
      <w:pPr>
        <w:textAlignment w:val="baseline"/>
        <w:rPr>
          <w:rFonts w:ascii="Arial Nova" w:eastAsia="Batang" w:hAnsi="Arial Nova"/>
          <w:b/>
          <w:bCs/>
          <w:i/>
          <w:iCs/>
        </w:rPr>
      </w:pPr>
      <w:r w:rsidRPr="00C87B8F">
        <w:rPr>
          <w:rFonts w:ascii="Arial Nova" w:hAnsi="Arial Nova" w:cs="Segoe UI"/>
          <w:b/>
          <w:bCs/>
          <w:i/>
          <w:iCs/>
          <w:shd w:val="clear" w:color="auto" w:fill="FFFFFF"/>
        </w:rPr>
        <w:t>“</w:t>
      </w:r>
      <w:r w:rsidR="006A34F8" w:rsidRPr="00052273">
        <w:rPr>
          <w:rFonts w:ascii="Arial Nova" w:hAnsi="Arial Nova"/>
          <w:b/>
          <w:bCs/>
          <w:i/>
          <w:iCs/>
          <w:snapToGrid/>
        </w:rPr>
        <w:t>Why do you have so little faith?</w:t>
      </w:r>
      <w:r w:rsidR="00704284">
        <w:rPr>
          <w:rFonts w:ascii="Arial Nova" w:hAnsi="Arial Nova"/>
          <w:b/>
          <w:bCs/>
          <w:i/>
          <w:iCs/>
          <w:snapToGrid/>
        </w:rPr>
        <w:t>”</w:t>
      </w:r>
      <w:r w:rsidR="006A34F8">
        <w:rPr>
          <w:rFonts w:ascii="Arial Nova" w:hAnsi="Arial Nova"/>
          <w:b/>
          <w:bCs/>
          <w:i/>
          <w:iCs/>
          <w:snapToGrid/>
        </w:rPr>
        <w:t xml:space="preserve"> </w:t>
      </w:r>
    </w:p>
    <w:p w14:paraId="56BA88B9" w14:textId="008A2275" w:rsidR="00E77D3F" w:rsidRPr="00C87B8F" w:rsidRDefault="00937C4E" w:rsidP="008134AA">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God will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your needs.</w:t>
      </w:r>
    </w:p>
    <w:p w14:paraId="5E069748" w14:textId="21CA785F" w:rsidR="008134AA" w:rsidRPr="00C87B8F" w:rsidRDefault="00E77D3F" w:rsidP="00E77D3F">
      <w:pPr>
        <w:textAlignment w:val="baseline"/>
        <w:rPr>
          <w:rFonts w:ascii="Arial Nova" w:eastAsia="Batang" w:hAnsi="Arial Nova"/>
          <w:b/>
          <w:bCs/>
          <w:i/>
          <w:iCs/>
          <w:sz w:val="24"/>
          <w:szCs w:val="24"/>
        </w:rPr>
      </w:pPr>
      <w:r w:rsidRPr="00C87B8F">
        <w:rPr>
          <w:rFonts w:ascii="Arial Nova" w:hAnsi="Arial Nova" w:cs="Segoe UI"/>
          <w:b/>
          <w:bCs/>
          <w:i/>
          <w:iCs/>
          <w:shd w:val="clear" w:color="auto" w:fill="FFFFFF"/>
        </w:rPr>
        <w:t>“</w:t>
      </w:r>
      <w:r w:rsidR="006A34F8">
        <w:rPr>
          <w:rFonts w:ascii="Arial Nova" w:hAnsi="Arial Nova" w:cs="Segoe UI"/>
          <w:b/>
          <w:bCs/>
          <w:i/>
          <w:iCs/>
          <w:shd w:val="clear" w:color="auto" w:fill="FFFFFF"/>
        </w:rPr>
        <w:t>…</w:t>
      </w:r>
      <w:r w:rsidR="006A34F8" w:rsidRPr="00052273">
        <w:rPr>
          <w:rFonts w:ascii="Arial Nova" w:hAnsi="Arial Nova"/>
          <w:b/>
          <w:bCs/>
          <w:i/>
          <w:iCs/>
          <w:snapToGrid/>
        </w:rPr>
        <w:t>your heavenly Father already knows all your needs. </w:t>
      </w:r>
      <w:r w:rsidR="006A34F8" w:rsidRPr="00052273">
        <w:rPr>
          <w:rFonts w:ascii="Arial Nova" w:hAnsi="Arial Nova"/>
          <w:b/>
          <w:bCs/>
          <w:i/>
          <w:iCs/>
          <w:snapToGrid/>
          <w:vertAlign w:val="superscript"/>
        </w:rPr>
        <w:t> </w:t>
      </w:r>
      <w:r w:rsidR="006A34F8" w:rsidRPr="00052273">
        <w:rPr>
          <w:rFonts w:ascii="Arial Nova" w:hAnsi="Arial Nova"/>
          <w:b/>
          <w:bCs/>
          <w:i/>
          <w:iCs/>
          <w:snapToGrid/>
        </w:rPr>
        <w:t xml:space="preserve">Seek the Kingdom of God above all else, and live righteously, and </w:t>
      </w:r>
      <w:r w:rsidR="006A34F8">
        <w:rPr>
          <w:rFonts w:ascii="Arial Nova" w:hAnsi="Arial Nova"/>
          <w:b/>
          <w:bCs/>
          <w:i/>
          <w:iCs/>
          <w:snapToGrid/>
        </w:rPr>
        <w:t>H</w:t>
      </w:r>
      <w:r w:rsidR="006A34F8" w:rsidRPr="00052273">
        <w:rPr>
          <w:rFonts w:ascii="Arial Nova" w:hAnsi="Arial Nova"/>
          <w:b/>
          <w:bCs/>
          <w:i/>
          <w:iCs/>
          <w:snapToGrid/>
        </w:rPr>
        <w:t>e will give you everything you need.</w:t>
      </w:r>
      <w:r w:rsidR="006A34F8">
        <w:rPr>
          <w:rFonts w:ascii="Arial Nova" w:hAnsi="Arial Nova"/>
          <w:b/>
          <w:bCs/>
          <w:i/>
          <w:iCs/>
          <w:snapToGrid/>
        </w:rPr>
        <w:t>”</w:t>
      </w:r>
    </w:p>
    <w:p w14:paraId="1E52B598" w14:textId="1E7FFAD0" w:rsidR="0076217B" w:rsidRPr="00C87B8F" w:rsidRDefault="00937C4E" w:rsidP="00CD4011">
      <w:pPr>
        <w:pStyle w:val="ListParagraph"/>
        <w:numPr>
          <w:ilvl w:val="0"/>
          <w:numId w:val="23"/>
        </w:numPr>
        <w:textAlignment w:val="baseline"/>
        <w:rPr>
          <w:rFonts w:ascii="Arial Nova" w:eastAsia="Batang" w:hAnsi="Arial Nova"/>
          <w:bCs/>
          <w:sz w:val="24"/>
          <w:szCs w:val="24"/>
        </w:rPr>
      </w:pPr>
      <w:r>
        <w:rPr>
          <w:rFonts w:ascii="Arial Nova" w:eastAsia="Batang" w:hAnsi="Arial Nova"/>
          <w:bCs/>
          <w:sz w:val="24"/>
          <w:szCs w:val="24"/>
        </w:rPr>
        <w:t xml:space="preserve">One day’s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is all we can handle!</w:t>
      </w:r>
    </w:p>
    <w:p w14:paraId="3AC5CA69" w14:textId="4F43C286" w:rsidR="00C31522" w:rsidRDefault="002C4B59" w:rsidP="001D657E">
      <w:pPr>
        <w:rPr>
          <w:rFonts w:ascii="Arial Nova" w:hAnsi="Arial Nova"/>
          <w:b/>
          <w:bCs/>
          <w:i/>
          <w:iCs/>
          <w:snapToGrid/>
        </w:rPr>
      </w:pPr>
      <w:r w:rsidRPr="00C87B8F">
        <w:rPr>
          <w:rFonts w:ascii="Arial Nova" w:hAnsi="Arial Nova"/>
          <w:b/>
          <w:bCs/>
          <w:i/>
          <w:iCs/>
        </w:rPr>
        <w:t>“</w:t>
      </w:r>
      <w:proofErr w:type="gramStart"/>
      <w:r w:rsidR="006A34F8" w:rsidRPr="00052273">
        <w:rPr>
          <w:rFonts w:ascii="Arial Nova" w:hAnsi="Arial Nova"/>
          <w:b/>
          <w:bCs/>
          <w:i/>
          <w:iCs/>
          <w:snapToGrid/>
        </w:rPr>
        <w:t>So</w:t>
      </w:r>
      <w:proofErr w:type="gramEnd"/>
      <w:r w:rsidR="006A34F8" w:rsidRPr="00052273">
        <w:rPr>
          <w:rFonts w:ascii="Arial Nova" w:hAnsi="Arial Nova"/>
          <w:b/>
          <w:bCs/>
          <w:i/>
          <w:iCs/>
          <w:snapToGrid/>
        </w:rPr>
        <w:t xml:space="preserve"> don’t worry about tomorrow, for tomorrow will bring its own worries. Today’s trouble is enough for today.</w:t>
      </w:r>
      <w:r w:rsidR="006A34F8">
        <w:rPr>
          <w:rFonts w:ascii="Arial Nova" w:hAnsi="Arial Nova"/>
          <w:b/>
          <w:bCs/>
          <w:i/>
          <w:iCs/>
          <w:snapToGrid/>
        </w:rPr>
        <w:t>”</w:t>
      </w:r>
    </w:p>
    <w:p w14:paraId="758A7A34" w14:textId="5C7F0078" w:rsidR="006A34F8" w:rsidRDefault="006A34F8" w:rsidP="001D657E">
      <w:pPr>
        <w:rPr>
          <w:rFonts w:ascii="Arial Nova" w:hAnsi="Arial Nova"/>
          <w:b/>
          <w:bCs/>
          <w:i/>
          <w:iCs/>
          <w:snapToGrid/>
        </w:rPr>
      </w:pPr>
    </w:p>
    <w:p w14:paraId="0F41E4DF" w14:textId="77777777" w:rsidR="006A34F8" w:rsidRPr="00C87B8F" w:rsidRDefault="006A34F8" w:rsidP="001D657E">
      <w:pPr>
        <w:rPr>
          <w:rFonts w:ascii="Arial Nova" w:hAnsi="Arial Nova"/>
          <w:b/>
          <w:bCs/>
          <w:i/>
          <w:iCs/>
          <w:snapToGrid/>
        </w:rPr>
      </w:pPr>
    </w:p>
    <w:p w14:paraId="71808E6C" w14:textId="00A62AAD" w:rsidR="00052273" w:rsidRDefault="006637F5" w:rsidP="00052273">
      <w:pPr>
        <w:textAlignment w:val="baseline"/>
        <w:rPr>
          <w:rFonts w:ascii="Arial Nova" w:eastAsia="Batang" w:hAnsi="Arial Nova"/>
          <w:b/>
          <w:sz w:val="28"/>
          <w:szCs w:val="28"/>
        </w:rPr>
      </w:pPr>
      <w:r w:rsidRPr="00C87B8F">
        <w:rPr>
          <w:rFonts w:ascii="Arial Nova" w:eastAsia="Batang" w:hAnsi="Arial Nova"/>
          <w:b/>
          <w:sz w:val="28"/>
          <w:szCs w:val="28"/>
        </w:rPr>
        <w:t>C</w:t>
      </w:r>
      <w:r w:rsidR="004F748B" w:rsidRPr="00C87B8F">
        <w:rPr>
          <w:rFonts w:ascii="Arial Nova" w:eastAsia="Batang" w:hAnsi="Arial Nova"/>
          <w:b/>
          <w:sz w:val="28"/>
          <w:szCs w:val="28"/>
        </w:rPr>
        <w:t xml:space="preserve">.  </w:t>
      </w:r>
      <w:r w:rsidR="006A34F8">
        <w:rPr>
          <w:rFonts w:ascii="Arial Nova" w:eastAsia="Batang" w:hAnsi="Arial Nova"/>
          <w:b/>
          <w:sz w:val="28"/>
          <w:szCs w:val="28"/>
        </w:rPr>
        <w:t xml:space="preserve">Paul </w:t>
      </w:r>
      <w:r w:rsidR="00C632F2">
        <w:rPr>
          <w:rFonts w:ascii="Arial Nova" w:eastAsia="Batang" w:hAnsi="Arial Nova"/>
          <w:b/>
          <w:sz w:val="28"/>
          <w:szCs w:val="28"/>
          <w:u w:val="single"/>
        </w:rPr>
        <w:t xml:space="preserve">                     </w:t>
      </w:r>
      <w:r w:rsidR="006A34F8">
        <w:rPr>
          <w:rFonts w:ascii="Arial Nova" w:eastAsia="Batang" w:hAnsi="Arial Nova"/>
          <w:b/>
          <w:sz w:val="28"/>
          <w:szCs w:val="28"/>
        </w:rPr>
        <w:t xml:space="preserve"> his words</w:t>
      </w:r>
      <w:r w:rsidR="00E125EB" w:rsidRPr="00C87B8F">
        <w:rPr>
          <w:rFonts w:ascii="Arial Nova" w:eastAsia="Batang" w:hAnsi="Arial Nova"/>
          <w:b/>
          <w:sz w:val="28"/>
          <w:szCs w:val="28"/>
        </w:rPr>
        <w:t>…</w:t>
      </w:r>
    </w:p>
    <w:p w14:paraId="5107B2F7" w14:textId="7AD1F761" w:rsidR="009D171D" w:rsidRPr="00937C4E" w:rsidRDefault="009D171D" w:rsidP="00937C4E">
      <w:pPr>
        <w:rPr>
          <w:rFonts w:ascii="Arial Nova" w:eastAsia="Batang" w:hAnsi="Arial Nova"/>
          <w:b/>
          <w:bCs/>
          <w:i/>
          <w:iCs/>
        </w:rPr>
      </w:pPr>
      <w:r w:rsidRPr="00425526">
        <w:rPr>
          <w:rFonts w:ascii="Arial Nova" w:hAnsi="Arial Nova"/>
          <w:b/>
          <w:bCs/>
          <w:i/>
          <w:iCs/>
          <w:snapToGrid/>
        </w:rPr>
        <w:t>“</w:t>
      </w:r>
      <w:r w:rsidR="00052273" w:rsidRPr="00425526">
        <w:rPr>
          <w:rStyle w:val="text"/>
          <w:rFonts w:ascii="Arial Nova" w:hAnsi="Arial Nova" w:cs="Segoe UI"/>
          <w:b/>
          <w:bCs/>
          <w:i/>
          <w:iCs/>
          <w:color w:val="000000"/>
        </w:rPr>
        <w:t xml:space="preserve">Don’t worry about anything; instead, pray about everything. </w:t>
      </w:r>
      <w:bookmarkStart w:id="6" w:name="_Hlk50113808"/>
      <w:r w:rsidR="00052273" w:rsidRPr="00425526">
        <w:rPr>
          <w:rStyle w:val="text"/>
          <w:rFonts w:ascii="Arial Nova" w:hAnsi="Arial Nova" w:cs="Segoe UI"/>
          <w:b/>
          <w:bCs/>
          <w:i/>
          <w:iCs/>
          <w:color w:val="000000"/>
        </w:rPr>
        <w:t xml:space="preserve">Tell God what you </w:t>
      </w:r>
      <w:proofErr w:type="gramStart"/>
      <w:r w:rsidR="00052273" w:rsidRPr="00425526">
        <w:rPr>
          <w:rStyle w:val="text"/>
          <w:rFonts w:ascii="Arial Nova" w:hAnsi="Arial Nova" w:cs="Segoe UI"/>
          <w:b/>
          <w:bCs/>
          <w:i/>
          <w:iCs/>
          <w:color w:val="000000"/>
        </w:rPr>
        <w:t xml:space="preserve">need, </w:t>
      </w:r>
      <w:bookmarkEnd w:id="6"/>
      <w:r w:rsidR="00052273" w:rsidRPr="00425526">
        <w:rPr>
          <w:rStyle w:val="text"/>
          <w:rFonts w:ascii="Arial Nova" w:hAnsi="Arial Nova" w:cs="Segoe UI"/>
          <w:b/>
          <w:bCs/>
          <w:i/>
          <w:iCs/>
          <w:color w:val="000000"/>
        </w:rPr>
        <w:t>and</w:t>
      </w:r>
      <w:proofErr w:type="gramEnd"/>
      <w:r w:rsidR="00052273" w:rsidRPr="00425526">
        <w:rPr>
          <w:rStyle w:val="text"/>
          <w:rFonts w:ascii="Arial Nova" w:hAnsi="Arial Nova" w:cs="Segoe UI"/>
          <w:b/>
          <w:bCs/>
          <w:i/>
          <w:iCs/>
          <w:color w:val="000000"/>
        </w:rPr>
        <w:t xml:space="preserve"> thank </w:t>
      </w:r>
      <w:r w:rsidR="00425526">
        <w:rPr>
          <w:rStyle w:val="text"/>
          <w:rFonts w:ascii="Arial Nova" w:hAnsi="Arial Nova" w:cs="Segoe UI"/>
          <w:b/>
          <w:bCs/>
          <w:i/>
          <w:iCs/>
          <w:color w:val="000000"/>
        </w:rPr>
        <w:t>H</w:t>
      </w:r>
      <w:r w:rsidR="00052273" w:rsidRPr="00425526">
        <w:rPr>
          <w:rStyle w:val="text"/>
          <w:rFonts w:ascii="Arial Nova" w:hAnsi="Arial Nova" w:cs="Segoe UI"/>
          <w:b/>
          <w:bCs/>
          <w:i/>
          <w:iCs/>
          <w:color w:val="000000"/>
        </w:rPr>
        <w:t xml:space="preserve">im for all </w:t>
      </w:r>
      <w:r w:rsidR="00425526">
        <w:rPr>
          <w:rStyle w:val="text"/>
          <w:rFonts w:ascii="Arial Nova" w:hAnsi="Arial Nova" w:cs="Segoe UI"/>
          <w:b/>
          <w:bCs/>
          <w:i/>
          <w:iCs/>
          <w:color w:val="000000"/>
        </w:rPr>
        <w:t>H</w:t>
      </w:r>
      <w:r w:rsidR="00052273" w:rsidRPr="00425526">
        <w:rPr>
          <w:rStyle w:val="text"/>
          <w:rFonts w:ascii="Arial Nova" w:hAnsi="Arial Nova" w:cs="Segoe UI"/>
          <w:b/>
          <w:bCs/>
          <w:i/>
          <w:iCs/>
          <w:color w:val="000000"/>
        </w:rPr>
        <w:t>e has done.</w:t>
      </w:r>
      <w:r w:rsidR="00052273" w:rsidRPr="00425526">
        <w:rPr>
          <w:rFonts w:ascii="Arial Nova" w:hAnsi="Arial Nova"/>
          <w:b/>
          <w:bCs/>
          <w:i/>
          <w:iCs/>
        </w:rPr>
        <w:t> </w:t>
      </w:r>
      <w:r w:rsidR="00052273" w:rsidRPr="00425526">
        <w:rPr>
          <w:rStyle w:val="text"/>
          <w:rFonts w:ascii="Arial Nova" w:hAnsi="Arial Nova" w:cs="Segoe UI"/>
          <w:b/>
          <w:bCs/>
          <w:i/>
          <w:iCs/>
          <w:color w:val="000000"/>
          <w:vertAlign w:val="superscript"/>
        </w:rPr>
        <w:t> </w:t>
      </w:r>
      <w:r w:rsidR="00052273" w:rsidRPr="00425526">
        <w:rPr>
          <w:rStyle w:val="text"/>
          <w:rFonts w:ascii="Arial Nova" w:hAnsi="Arial Nova" w:cs="Segoe UI"/>
          <w:b/>
          <w:bCs/>
          <w:i/>
          <w:iCs/>
          <w:color w:val="000000"/>
        </w:rPr>
        <w:t xml:space="preserve">Then you will experience God’s peace, which exceeds anything we can understand. His peace will guard your hearts and minds as you live in Christ Jesus.  And now, dear brothers and sisters, one final thing. </w:t>
      </w:r>
      <w:bookmarkStart w:id="7" w:name="_Hlk50113738"/>
      <w:r w:rsidR="00052273" w:rsidRPr="00425526">
        <w:rPr>
          <w:rStyle w:val="text"/>
          <w:rFonts w:ascii="Arial Nova" w:hAnsi="Arial Nova" w:cs="Segoe UI"/>
          <w:b/>
          <w:bCs/>
          <w:i/>
          <w:iCs/>
          <w:color w:val="000000"/>
        </w:rPr>
        <w:t>Fix your thoughts on what is true, and honorable, and right, and pure, and lovely, and admirable. Think about things that are excellent and worthy of praise.</w:t>
      </w:r>
      <w:r w:rsidR="00052273" w:rsidRPr="00425526">
        <w:rPr>
          <w:rFonts w:ascii="Arial Nova" w:hAnsi="Arial Nova"/>
          <w:b/>
          <w:bCs/>
          <w:i/>
          <w:iCs/>
        </w:rPr>
        <w:t> </w:t>
      </w:r>
      <w:bookmarkEnd w:id="7"/>
      <w:r w:rsidR="00052273" w:rsidRPr="00425526">
        <w:rPr>
          <w:rStyle w:val="text"/>
          <w:rFonts w:ascii="Arial Nova" w:hAnsi="Arial Nova" w:cs="Segoe UI"/>
          <w:b/>
          <w:bCs/>
          <w:i/>
          <w:iCs/>
          <w:color w:val="000000"/>
          <w:vertAlign w:val="superscript"/>
        </w:rPr>
        <w:t> </w:t>
      </w:r>
      <w:r w:rsidR="00052273" w:rsidRPr="00425526">
        <w:rPr>
          <w:rStyle w:val="text"/>
          <w:rFonts w:ascii="Arial Nova" w:hAnsi="Arial Nova" w:cs="Segoe UI"/>
          <w:b/>
          <w:bCs/>
          <w:i/>
          <w:iCs/>
          <w:color w:val="000000"/>
        </w:rPr>
        <w:t>Keep putting into practice all you learned and received from me—everything you heard from me and saw me doing. Then the God of peace will be with you.” Philippians 4:6-9</w:t>
      </w:r>
    </w:p>
    <w:p w14:paraId="4AD3A423" w14:textId="3F3CCA11" w:rsidR="007C2DBE" w:rsidRDefault="006A34F8" w:rsidP="007C2DBE">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Instead of worrying, choose to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your thoughts and pray!</w:t>
      </w:r>
    </w:p>
    <w:p w14:paraId="00A864B0" w14:textId="676A6DE2" w:rsidR="008F4F48" w:rsidRPr="008F4F48" w:rsidRDefault="008F4F48" w:rsidP="008F4F48">
      <w:pPr>
        <w:rPr>
          <w:rFonts w:ascii="Arial Nova" w:eastAsia="Batang" w:hAnsi="Arial Nova"/>
          <w:bCs/>
          <w:sz w:val="24"/>
          <w:szCs w:val="24"/>
        </w:rPr>
      </w:pPr>
      <w:r>
        <w:rPr>
          <w:rStyle w:val="text"/>
          <w:rFonts w:ascii="Arial Nova" w:hAnsi="Arial Nova" w:cs="Segoe UI"/>
          <w:b/>
          <w:bCs/>
          <w:i/>
          <w:iCs/>
          <w:color w:val="000000"/>
        </w:rPr>
        <w:t>“</w:t>
      </w:r>
      <w:r w:rsidRPr="00425526">
        <w:rPr>
          <w:rStyle w:val="text"/>
          <w:rFonts w:ascii="Arial Nova" w:hAnsi="Arial Nova" w:cs="Segoe UI"/>
          <w:b/>
          <w:bCs/>
          <w:i/>
          <w:iCs/>
          <w:color w:val="000000"/>
        </w:rPr>
        <w:t>Don’t worry about anything; instead, pray about everything.</w:t>
      </w:r>
      <w:r>
        <w:rPr>
          <w:rStyle w:val="text"/>
          <w:rFonts w:ascii="Arial Nova" w:hAnsi="Arial Nova" w:cs="Segoe UI"/>
          <w:b/>
          <w:bCs/>
          <w:i/>
          <w:iCs/>
          <w:color w:val="000000"/>
        </w:rPr>
        <w:t>”</w:t>
      </w:r>
    </w:p>
    <w:p w14:paraId="28FC0779" w14:textId="63C1C086" w:rsidR="00A90CE6" w:rsidRDefault="006A34F8" w:rsidP="007C2DBE">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Instead of worrying, choose to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God what you </w:t>
      </w:r>
      <w:proofErr w:type="gramStart"/>
      <w:r>
        <w:rPr>
          <w:rFonts w:ascii="Arial Nova" w:eastAsia="Batang" w:hAnsi="Arial Nova"/>
          <w:bCs/>
          <w:sz w:val="24"/>
          <w:szCs w:val="24"/>
        </w:rPr>
        <w:t>need..</w:t>
      </w:r>
      <w:proofErr w:type="gramEnd"/>
    </w:p>
    <w:p w14:paraId="0621D3C6" w14:textId="20DA7336" w:rsidR="008F4F48" w:rsidRPr="008F4F48" w:rsidRDefault="008F4F48" w:rsidP="008F4F48">
      <w:pPr>
        <w:rPr>
          <w:rFonts w:ascii="Arial Nova" w:eastAsia="Batang" w:hAnsi="Arial Nova"/>
          <w:bCs/>
          <w:sz w:val="24"/>
          <w:szCs w:val="24"/>
        </w:rPr>
      </w:pPr>
      <w:r>
        <w:rPr>
          <w:rStyle w:val="text"/>
          <w:rFonts w:ascii="Arial Nova" w:hAnsi="Arial Nova" w:cs="Segoe UI"/>
          <w:b/>
          <w:bCs/>
          <w:i/>
          <w:iCs/>
          <w:color w:val="000000"/>
        </w:rPr>
        <w:t>“</w:t>
      </w:r>
      <w:r w:rsidRPr="00425526">
        <w:rPr>
          <w:rStyle w:val="text"/>
          <w:rFonts w:ascii="Arial Nova" w:hAnsi="Arial Nova" w:cs="Segoe UI"/>
          <w:b/>
          <w:bCs/>
          <w:i/>
          <w:iCs/>
          <w:color w:val="000000"/>
        </w:rPr>
        <w:t>Tell God what you need,</w:t>
      </w:r>
      <w:r>
        <w:rPr>
          <w:rStyle w:val="text"/>
          <w:rFonts w:ascii="Arial Nova" w:hAnsi="Arial Nova" w:cs="Segoe UI"/>
          <w:b/>
          <w:bCs/>
          <w:i/>
          <w:iCs/>
          <w:color w:val="000000"/>
        </w:rPr>
        <w:t>”</w:t>
      </w:r>
    </w:p>
    <w:p w14:paraId="6953A91B" w14:textId="008A2B96" w:rsidR="00040B71" w:rsidRPr="00C87B8F" w:rsidRDefault="006A34F8" w:rsidP="00040B71">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Instead of worrying, choose to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w:t>
      </w:r>
      <w:proofErr w:type="gramStart"/>
      <w:r>
        <w:rPr>
          <w:rFonts w:ascii="Arial Nova" w:eastAsia="Batang" w:hAnsi="Arial Nova"/>
          <w:bCs/>
          <w:sz w:val="24"/>
          <w:szCs w:val="24"/>
        </w:rPr>
        <w:t>thanks</w:t>
      </w:r>
      <w:proofErr w:type="gramEnd"/>
      <w:r>
        <w:rPr>
          <w:rFonts w:ascii="Arial Nova" w:eastAsia="Batang" w:hAnsi="Arial Nova"/>
          <w:bCs/>
          <w:sz w:val="24"/>
          <w:szCs w:val="24"/>
        </w:rPr>
        <w:t xml:space="preserve"> in all circumstances.</w:t>
      </w:r>
    </w:p>
    <w:p w14:paraId="0E68940C" w14:textId="2F7DCB19" w:rsidR="00C42A59" w:rsidRPr="00C87B8F" w:rsidRDefault="00F07B0D" w:rsidP="00C42A59">
      <w:pPr>
        <w:rPr>
          <w:rFonts w:ascii="Arial Nova" w:eastAsia="Batang" w:hAnsi="Arial Nova"/>
          <w:b/>
          <w:bCs/>
          <w:i/>
          <w:iCs/>
          <w:sz w:val="24"/>
          <w:szCs w:val="24"/>
        </w:rPr>
      </w:pPr>
      <w:r w:rsidRPr="00C87B8F">
        <w:rPr>
          <w:rFonts w:ascii="Arial Nova" w:hAnsi="Arial Nova"/>
          <w:b/>
          <w:bCs/>
          <w:i/>
          <w:iCs/>
          <w:snapToGrid/>
        </w:rPr>
        <w:t>“</w:t>
      </w:r>
      <w:r w:rsidR="008F4F48" w:rsidRPr="00425526">
        <w:rPr>
          <w:rStyle w:val="text"/>
          <w:rFonts w:ascii="Arial Nova" w:hAnsi="Arial Nova" w:cs="Segoe UI"/>
          <w:b/>
          <w:bCs/>
          <w:i/>
          <w:iCs/>
          <w:color w:val="000000"/>
        </w:rPr>
        <w:t xml:space="preserve">and thank </w:t>
      </w:r>
      <w:r w:rsidR="008F4F48">
        <w:rPr>
          <w:rStyle w:val="text"/>
          <w:rFonts w:ascii="Arial Nova" w:hAnsi="Arial Nova" w:cs="Segoe UI"/>
          <w:b/>
          <w:bCs/>
          <w:i/>
          <w:iCs/>
          <w:color w:val="000000"/>
        </w:rPr>
        <w:t>H</w:t>
      </w:r>
      <w:r w:rsidR="008F4F48" w:rsidRPr="00425526">
        <w:rPr>
          <w:rStyle w:val="text"/>
          <w:rFonts w:ascii="Arial Nova" w:hAnsi="Arial Nova" w:cs="Segoe UI"/>
          <w:b/>
          <w:bCs/>
          <w:i/>
          <w:iCs/>
          <w:color w:val="000000"/>
        </w:rPr>
        <w:t xml:space="preserve">im for all </w:t>
      </w:r>
      <w:r w:rsidR="008F4F48">
        <w:rPr>
          <w:rStyle w:val="text"/>
          <w:rFonts w:ascii="Arial Nova" w:hAnsi="Arial Nova" w:cs="Segoe UI"/>
          <w:b/>
          <w:bCs/>
          <w:i/>
          <w:iCs/>
          <w:color w:val="000000"/>
        </w:rPr>
        <w:t>H</w:t>
      </w:r>
      <w:r w:rsidR="008F4F48" w:rsidRPr="00425526">
        <w:rPr>
          <w:rStyle w:val="text"/>
          <w:rFonts w:ascii="Arial Nova" w:hAnsi="Arial Nova" w:cs="Segoe UI"/>
          <w:b/>
          <w:bCs/>
          <w:i/>
          <w:iCs/>
          <w:color w:val="000000"/>
        </w:rPr>
        <w:t>e has done.</w:t>
      </w:r>
      <w:r w:rsidR="008F4F48">
        <w:rPr>
          <w:rStyle w:val="text"/>
          <w:rFonts w:ascii="Arial Nova" w:hAnsi="Arial Nova" w:cs="Segoe UI"/>
          <w:b/>
          <w:bCs/>
          <w:i/>
          <w:iCs/>
          <w:color w:val="000000"/>
        </w:rPr>
        <w:t>”</w:t>
      </w:r>
      <w:r w:rsidR="008F4F48" w:rsidRPr="00425526">
        <w:rPr>
          <w:rFonts w:ascii="Arial Nova" w:hAnsi="Arial Nova"/>
          <w:b/>
          <w:bCs/>
          <w:i/>
          <w:iCs/>
        </w:rPr>
        <w:t> </w:t>
      </w:r>
    </w:p>
    <w:p w14:paraId="2722AF07" w14:textId="761B209C" w:rsidR="0077187C" w:rsidRPr="00C87B8F" w:rsidRDefault="006A34F8" w:rsidP="00C42A59">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Instead of </w:t>
      </w:r>
      <w:proofErr w:type="gramStart"/>
      <w:r>
        <w:rPr>
          <w:rFonts w:ascii="Arial Nova" w:eastAsia="Batang" w:hAnsi="Arial Nova"/>
          <w:bCs/>
          <w:sz w:val="24"/>
          <w:szCs w:val="24"/>
        </w:rPr>
        <w:t xml:space="preserve">worrying, </w:t>
      </w:r>
      <w:r w:rsidR="00C632F2">
        <w:rPr>
          <w:rFonts w:ascii="Arial Nova" w:eastAsia="Batang" w:hAnsi="Arial Nova"/>
          <w:bCs/>
          <w:sz w:val="24"/>
          <w:szCs w:val="24"/>
          <w:u w:val="single"/>
        </w:rPr>
        <w:t xml:space="preserve">  </w:t>
      </w:r>
      <w:proofErr w:type="gramEnd"/>
      <w:r w:rsidR="00C632F2">
        <w:rPr>
          <w:rFonts w:ascii="Arial Nova" w:eastAsia="Batang" w:hAnsi="Arial Nova"/>
          <w:bCs/>
          <w:sz w:val="24"/>
          <w:szCs w:val="24"/>
          <w:u w:val="single"/>
        </w:rPr>
        <w:t xml:space="preserve">             </w:t>
      </w:r>
      <w:r>
        <w:rPr>
          <w:rFonts w:ascii="Arial Nova" w:eastAsia="Batang" w:hAnsi="Arial Nova"/>
          <w:bCs/>
          <w:sz w:val="24"/>
          <w:szCs w:val="24"/>
        </w:rPr>
        <w:t xml:space="preserve"> God’s peace to guard your heart and mind.</w:t>
      </w:r>
    </w:p>
    <w:p w14:paraId="375F0E10" w14:textId="3B49AD9D" w:rsidR="00C42A59" w:rsidRPr="00C87B8F" w:rsidRDefault="00521655" w:rsidP="00C42A59">
      <w:pPr>
        <w:rPr>
          <w:rFonts w:ascii="Arial Nova" w:eastAsia="Batang" w:hAnsi="Arial Nova"/>
          <w:b/>
          <w:bCs/>
          <w:i/>
          <w:iCs/>
        </w:rPr>
      </w:pPr>
      <w:r w:rsidRPr="00C87B8F">
        <w:rPr>
          <w:rFonts w:ascii="Arial Nova" w:eastAsia="Batang" w:hAnsi="Arial Nova"/>
          <w:b/>
          <w:bCs/>
          <w:i/>
          <w:iCs/>
        </w:rPr>
        <w:t>“</w:t>
      </w:r>
      <w:r w:rsidR="008F4F48" w:rsidRPr="00425526">
        <w:rPr>
          <w:rStyle w:val="text"/>
          <w:rFonts w:ascii="Arial Nova" w:hAnsi="Arial Nova" w:cs="Segoe UI"/>
          <w:b/>
          <w:bCs/>
          <w:i/>
          <w:iCs/>
          <w:color w:val="000000"/>
        </w:rPr>
        <w:t>Then you will experience God’s peace, which exceeds anything we can understand. His peace will guard your hearts and minds as you live in Christ Jesus.</w:t>
      </w:r>
      <w:r w:rsidR="008F4F48">
        <w:rPr>
          <w:rStyle w:val="text"/>
          <w:rFonts w:ascii="Arial Nova" w:hAnsi="Arial Nova" w:cs="Segoe UI"/>
          <w:b/>
          <w:bCs/>
          <w:i/>
          <w:iCs/>
          <w:color w:val="000000"/>
        </w:rPr>
        <w:t>”</w:t>
      </w:r>
      <w:r w:rsidR="008F4F48" w:rsidRPr="00425526">
        <w:rPr>
          <w:rStyle w:val="text"/>
          <w:rFonts w:ascii="Arial Nova" w:hAnsi="Arial Nova" w:cs="Segoe UI"/>
          <w:b/>
          <w:bCs/>
          <w:i/>
          <w:iCs/>
          <w:color w:val="000000"/>
        </w:rPr>
        <w:t xml:space="preserve">  </w:t>
      </w:r>
    </w:p>
    <w:p w14:paraId="61EB43EA" w14:textId="63A5558E" w:rsidR="0077187C" w:rsidRPr="00C87B8F" w:rsidRDefault="006A34F8" w:rsidP="00C42A59">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Instead of worrying, </w:t>
      </w:r>
      <w:r w:rsidR="00C632F2">
        <w:rPr>
          <w:rFonts w:ascii="Arial Nova" w:eastAsia="Batang" w:hAnsi="Arial Nova"/>
          <w:bCs/>
          <w:sz w:val="24"/>
          <w:szCs w:val="24"/>
          <w:u w:val="single"/>
        </w:rPr>
        <w:t xml:space="preserve">              </w:t>
      </w:r>
      <w:r>
        <w:rPr>
          <w:rFonts w:ascii="Arial Nova" w:eastAsia="Batang" w:hAnsi="Arial Nova"/>
          <w:bCs/>
          <w:sz w:val="24"/>
          <w:szCs w:val="24"/>
        </w:rPr>
        <w:t xml:space="preserve"> your thoughts…</w:t>
      </w:r>
    </w:p>
    <w:p w14:paraId="0499BB41" w14:textId="396ED37E" w:rsidR="00E20917" w:rsidRPr="00291E36" w:rsidRDefault="00521655" w:rsidP="00B85CD2">
      <w:pPr>
        <w:rPr>
          <w:rStyle w:val="text"/>
          <w:rFonts w:ascii="Arial Nova" w:hAnsi="Arial Nova" w:cs="Segoe UI"/>
          <w:b/>
          <w:bCs/>
          <w:i/>
          <w:iCs/>
          <w:shd w:val="clear" w:color="auto" w:fill="FFFFFF"/>
        </w:rPr>
      </w:pPr>
      <w:r w:rsidRPr="00C87B8F">
        <w:rPr>
          <w:rStyle w:val="text"/>
          <w:rFonts w:ascii="Arial Nova" w:hAnsi="Arial Nova" w:cs="Segoe UI"/>
          <w:b/>
          <w:bCs/>
          <w:i/>
          <w:iCs/>
        </w:rPr>
        <w:t>“</w:t>
      </w:r>
      <w:r w:rsidR="006A34F8" w:rsidRPr="00425526">
        <w:rPr>
          <w:rStyle w:val="text"/>
          <w:rFonts w:ascii="Arial Nova" w:hAnsi="Arial Nova" w:cs="Segoe UI"/>
          <w:b/>
          <w:bCs/>
          <w:i/>
          <w:iCs/>
          <w:color w:val="000000"/>
        </w:rPr>
        <w:t>Fix your thoughts on what is true, and honorable, and right, and pure, and lovely, and admirable. Think about things that are excellent and worthy of praise.</w:t>
      </w:r>
      <w:r w:rsidR="008F4F48">
        <w:rPr>
          <w:rStyle w:val="text"/>
          <w:rFonts w:ascii="Arial Nova" w:hAnsi="Arial Nova" w:cs="Segoe UI"/>
          <w:b/>
          <w:bCs/>
          <w:i/>
          <w:iCs/>
          <w:color w:val="000000"/>
        </w:rPr>
        <w:t>”</w:t>
      </w:r>
      <w:r w:rsidR="006A34F8" w:rsidRPr="00425526">
        <w:rPr>
          <w:rFonts w:ascii="Arial Nova" w:hAnsi="Arial Nova"/>
          <w:b/>
          <w:bCs/>
          <w:i/>
          <w:iCs/>
        </w:rPr>
        <w:t> </w:t>
      </w:r>
    </w:p>
    <w:p w14:paraId="49DD5814" w14:textId="601C8519" w:rsidR="0059537D" w:rsidRDefault="0059537D" w:rsidP="00B85CD2">
      <w:pPr>
        <w:rPr>
          <w:rFonts w:ascii="Arial Nova" w:eastAsia="Batang" w:hAnsi="Arial Nova"/>
          <w:b/>
          <w:bCs/>
          <w:i/>
          <w:iCs/>
        </w:rPr>
      </w:pPr>
    </w:p>
    <w:p w14:paraId="412B0738" w14:textId="2AC0C1D7" w:rsidR="00985AC6" w:rsidRDefault="00985AC6" w:rsidP="00B85CD2">
      <w:pPr>
        <w:rPr>
          <w:rFonts w:ascii="Arial Nova" w:eastAsia="Batang" w:hAnsi="Arial Nova"/>
          <w:b/>
          <w:bCs/>
          <w:i/>
          <w:iCs/>
        </w:rPr>
      </w:pPr>
    </w:p>
    <w:p w14:paraId="3FD92E6C" w14:textId="09D6AC7F" w:rsidR="00985AC6" w:rsidRDefault="00985AC6" w:rsidP="00B85CD2">
      <w:pPr>
        <w:rPr>
          <w:rFonts w:ascii="Arial Nova" w:eastAsia="Batang" w:hAnsi="Arial Nova"/>
          <w:b/>
          <w:bCs/>
          <w:i/>
          <w:iCs/>
        </w:rPr>
      </w:pPr>
    </w:p>
    <w:p w14:paraId="0BA42DA7" w14:textId="347804E9" w:rsidR="00985AC6" w:rsidRDefault="00985AC6" w:rsidP="00B85CD2">
      <w:pPr>
        <w:rPr>
          <w:rFonts w:ascii="Arial Nova" w:eastAsia="Batang" w:hAnsi="Arial Nova"/>
          <w:b/>
          <w:bCs/>
          <w:i/>
          <w:iCs/>
        </w:rPr>
      </w:pPr>
    </w:p>
    <w:p w14:paraId="7B611CAF" w14:textId="57964EB3" w:rsidR="00985AC6" w:rsidRDefault="00985AC6" w:rsidP="00B85CD2">
      <w:pPr>
        <w:rPr>
          <w:rFonts w:ascii="Arial Nova" w:eastAsia="Batang" w:hAnsi="Arial Nova"/>
          <w:b/>
          <w:bCs/>
          <w:i/>
          <w:iCs/>
        </w:rPr>
      </w:pPr>
    </w:p>
    <w:p w14:paraId="3C55FCDF" w14:textId="49D2DAAB" w:rsidR="00985AC6" w:rsidRDefault="00985AC6" w:rsidP="00B85CD2">
      <w:pPr>
        <w:rPr>
          <w:rFonts w:ascii="Arial Nova" w:eastAsia="Batang" w:hAnsi="Arial Nova"/>
          <w:b/>
          <w:bCs/>
          <w:i/>
          <w:iCs/>
        </w:rPr>
      </w:pPr>
    </w:p>
    <w:p w14:paraId="391B9BED" w14:textId="7339A9B6" w:rsidR="00985AC6" w:rsidRDefault="00985AC6" w:rsidP="00B85CD2">
      <w:pPr>
        <w:rPr>
          <w:rFonts w:ascii="Arial Nova" w:eastAsia="Batang" w:hAnsi="Arial Nova"/>
          <w:b/>
          <w:bCs/>
          <w:i/>
          <w:iCs/>
        </w:rPr>
      </w:pPr>
    </w:p>
    <w:p w14:paraId="0630AA6D" w14:textId="1406BC17" w:rsidR="00985AC6" w:rsidRDefault="00985AC6" w:rsidP="00B85CD2">
      <w:pPr>
        <w:rPr>
          <w:rFonts w:ascii="Arial Nova" w:eastAsia="Batang" w:hAnsi="Arial Nova"/>
          <w:b/>
          <w:bCs/>
          <w:i/>
          <w:iCs/>
        </w:rPr>
      </w:pPr>
    </w:p>
    <w:p w14:paraId="616A8370" w14:textId="4E414BA9" w:rsidR="00985AC6" w:rsidRDefault="00985AC6" w:rsidP="00B85CD2">
      <w:pPr>
        <w:rPr>
          <w:rFonts w:ascii="Arial Nova" w:eastAsia="Batang" w:hAnsi="Arial Nova"/>
          <w:b/>
          <w:bCs/>
          <w:i/>
          <w:iCs/>
        </w:rPr>
      </w:pPr>
    </w:p>
    <w:p w14:paraId="3A00626B" w14:textId="3BCC7C69" w:rsidR="00985AC6" w:rsidRDefault="00985AC6" w:rsidP="00B85CD2">
      <w:pPr>
        <w:rPr>
          <w:rFonts w:ascii="Arial Nova" w:eastAsia="Batang" w:hAnsi="Arial Nova"/>
          <w:b/>
          <w:bCs/>
          <w:i/>
          <w:iCs/>
        </w:rPr>
      </w:pPr>
    </w:p>
    <w:p w14:paraId="2ECDA44F" w14:textId="77777777" w:rsidR="00985AC6" w:rsidRPr="00C87B8F" w:rsidRDefault="00985AC6" w:rsidP="00B85CD2">
      <w:pPr>
        <w:rPr>
          <w:rFonts w:ascii="Arial Nova" w:eastAsia="Batang" w:hAnsi="Arial Nova"/>
          <w:b/>
          <w:bCs/>
          <w:i/>
          <w:iCs/>
        </w:rPr>
      </w:pPr>
    </w:p>
    <w:p w14:paraId="57AB2E84" w14:textId="07DDDE9F" w:rsidR="00CE1559" w:rsidRPr="00C87B8F" w:rsidRDefault="00CE1559" w:rsidP="001F7544">
      <w:pPr>
        <w:textAlignment w:val="baseline"/>
        <w:rPr>
          <w:rFonts w:ascii="Arial Nova" w:eastAsia="Batang" w:hAnsi="Arial Nova"/>
          <w:b/>
          <w:sz w:val="28"/>
          <w:szCs w:val="28"/>
        </w:rPr>
      </w:pPr>
      <w:r w:rsidRPr="00C87B8F">
        <w:rPr>
          <w:rFonts w:ascii="Arial Nova" w:eastAsia="Batang" w:hAnsi="Arial Nova"/>
          <w:b/>
          <w:sz w:val="28"/>
          <w:szCs w:val="28"/>
        </w:rPr>
        <w:lastRenderedPageBreak/>
        <w:t xml:space="preserve">D. </w:t>
      </w:r>
      <w:r w:rsidR="006A34F8">
        <w:rPr>
          <w:rFonts w:ascii="Arial Nova" w:eastAsia="Batang" w:hAnsi="Arial Nova"/>
          <w:b/>
          <w:sz w:val="28"/>
          <w:szCs w:val="28"/>
        </w:rPr>
        <w:t>How will you respond when worry knocks on your door?</w:t>
      </w:r>
    </w:p>
    <w:p w14:paraId="37C372EB" w14:textId="0725CF77" w:rsidR="00985AC6" w:rsidRPr="00985AC6" w:rsidRDefault="005D0039" w:rsidP="005D0039">
      <w:pPr>
        <w:shd w:val="clear" w:color="auto" w:fill="FFFFFF"/>
        <w:textAlignment w:val="baseline"/>
        <w:rPr>
          <w:rFonts w:ascii="Arial Nova" w:hAnsi="Arial Nova" w:cs="Segoe UI"/>
          <w:b/>
          <w:bCs/>
          <w:i/>
          <w:iCs/>
          <w:color w:val="000000"/>
          <w:shd w:val="clear" w:color="auto" w:fill="FFFFFF"/>
        </w:rPr>
      </w:pPr>
      <w:r w:rsidRPr="008F4F48">
        <w:rPr>
          <w:rFonts w:ascii="Arial Nova" w:hAnsi="Arial Nova" w:cs="Arial"/>
          <w:b/>
          <w:bCs/>
          <w:i/>
          <w:iCs/>
          <w:shd w:val="clear" w:color="auto" w:fill="FFFFFF"/>
        </w:rPr>
        <w:t>“</w:t>
      </w:r>
      <w:r w:rsidR="008F4F48" w:rsidRPr="008F4F48">
        <w:rPr>
          <w:rFonts w:ascii="Arial Nova" w:hAnsi="Arial Nova" w:cs="Segoe UI"/>
          <w:b/>
          <w:bCs/>
          <w:i/>
          <w:iCs/>
          <w:color w:val="000000"/>
          <w:shd w:val="clear" w:color="auto" w:fill="FFFFFF"/>
        </w:rPr>
        <w:t xml:space="preserve">I am leaving you with a gift—peace of mind and heart. And the peace I give is a gift the world cannot give. </w:t>
      </w:r>
      <w:proofErr w:type="gramStart"/>
      <w:r w:rsidR="008F4F48" w:rsidRPr="008F4F48">
        <w:rPr>
          <w:rFonts w:ascii="Arial Nova" w:hAnsi="Arial Nova" w:cs="Segoe UI"/>
          <w:b/>
          <w:bCs/>
          <w:i/>
          <w:iCs/>
          <w:color w:val="000000"/>
          <w:shd w:val="clear" w:color="auto" w:fill="FFFFFF"/>
        </w:rPr>
        <w:t>So</w:t>
      </w:r>
      <w:proofErr w:type="gramEnd"/>
      <w:r w:rsidR="008F4F48" w:rsidRPr="008F4F48">
        <w:rPr>
          <w:rFonts w:ascii="Arial Nova" w:hAnsi="Arial Nova" w:cs="Segoe UI"/>
          <w:b/>
          <w:bCs/>
          <w:i/>
          <w:iCs/>
          <w:color w:val="000000"/>
          <w:shd w:val="clear" w:color="auto" w:fill="FFFFFF"/>
        </w:rPr>
        <w:t xml:space="preserve"> don’t be troubled or afraid.” John 14:27</w:t>
      </w:r>
    </w:p>
    <w:p w14:paraId="396F9D4D" w14:textId="63CBDF7E" w:rsidR="00B3412C" w:rsidRDefault="008F4F48" w:rsidP="008F3F2C">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Choose what you will do with your thoughts.</w:t>
      </w:r>
    </w:p>
    <w:p w14:paraId="1BEACD23" w14:textId="0230D345" w:rsidR="00771304" w:rsidRPr="008F4F48" w:rsidRDefault="008F4F48" w:rsidP="008F4F48">
      <w:pPr>
        <w:shd w:val="clear" w:color="auto" w:fill="FFFFFF"/>
        <w:textAlignment w:val="baseline"/>
        <w:rPr>
          <w:rFonts w:ascii="Arial Nova" w:hAnsi="Arial Nova" w:cs="Segoe UI"/>
          <w:b/>
          <w:bCs/>
          <w:i/>
          <w:iCs/>
        </w:rPr>
      </w:pPr>
      <w:r w:rsidRPr="008F4F48">
        <w:rPr>
          <w:rFonts w:ascii="Arial Nova" w:hAnsi="Arial Nova" w:cs="Arial"/>
          <w:b/>
          <w:bCs/>
          <w:i/>
          <w:iCs/>
          <w:shd w:val="clear" w:color="auto" w:fill="FFFFFF"/>
        </w:rPr>
        <w:t xml:space="preserve"> </w:t>
      </w:r>
      <w:r w:rsidR="00951477" w:rsidRPr="008F4F48">
        <w:rPr>
          <w:rFonts w:ascii="Arial Nova" w:hAnsi="Arial Nova" w:cs="Arial"/>
          <w:b/>
          <w:bCs/>
          <w:i/>
          <w:iCs/>
          <w:shd w:val="clear" w:color="auto" w:fill="FFFFFF"/>
        </w:rPr>
        <w:t>“</w:t>
      </w:r>
      <w:r w:rsidRPr="008F4F48">
        <w:rPr>
          <w:rFonts w:ascii="Arial Nova" w:hAnsi="Arial Nova" w:cs="Segoe UI"/>
          <w:b/>
          <w:bCs/>
          <w:i/>
          <w:iCs/>
          <w:color w:val="000000"/>
          <w:shd w:val="clear" w:color="auto" w:fill="FFFFFF"/>
        </w:rPr>
        <w:t>We demolish arguments and every pretension that sets itself up against the knowledge of God, and we take captive every thought to make it obedient to Christ.” 2 Corinthians 10:5</w:t>
      </w:r>
    </w:p>
    <w:p w14:paraId="17CBBF99" w14:textId="2F641A50" w:rsidR="008F4F48" w:rsidRDefault="008F4F48" w:rsidP="008F4F48">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Replace your worry with trust.</w:t>
      </w:r>
    </w:p>
    <w:p w14:paraId="2E523C51" w14:textId="7B86A5BA" w:rsidR="008F4F48" w:rsidRPr="00985AC6" w:rsidRDefault="008F4F48" w:rsidP="008F4F48">
      <w:pPr>
        <w:textAlignment w:val="baseline"/>
        <w:rPr>
          <w:rFonts w:ascii="Arial Nova" w:eastAsia="Batang" w:hAnsi="Arial Nova"/>
          <w:b/>
          <w:bCs/>
          <w:i/>
          <w:iCs/>
          <w:sz w:val="24"/>
          <w:szCs w:val="24"/>
        </w:rPr>
      </w:pPr>
      <w:r w:rsidRPr="00985AC6">
        <w:rPr>
          <w:rStyle w:val="text"/>
          <w:rFonts w:ascii="Arial Nova" w:hAnsi="Arial Nova" w:cs="Segoe UI"/>
          <w:b/>
          <w:bCs/>
          <w:i/>
          <w:iCs/>
          <w:color w:val="000000"/>
          <w:shd w:val="clear" w:color="auto" w:fill="FFFFFF"/>
        </w:rPr>
        <w:t>“But when I am afraid,</w:t>
      </w:r>
      <w:r w:rsidRPr="00985AC6">
        <w:rPr>
          <w:rFonts w:ascii="Arial Nova" w:hAnsi="Arial Nova" w:cs="Segoe UI"/>
          <w:b/>
          <w:bCs/>
          <w:i/>
          <w:iCs/>
          <w:color w:val="000000"/>
        </w:rPr>
        <w:t xml:space="preserve"> </w:t>
      </w:r>
      <w:r w:rsidRPr="00985AC6">
        <w:rPr>
          <w:rStyle w:val="text"/>
          <w:rFonts w:ascii="Arial Nova" w:hAnsi="Arial Nova" w:cs="Segoe UI"/>
          <w:b/>
          <w:bCs/>
          <w:i/>
          <w:iCs/>
          <w:color w:val="000000"/>
          <w:shd w:val="clear" w:color="auto" w:fill="FFFFFF"/>
        </w:rPr>
        <w:t xml:space="preserve">I will put my trust in </w:t>
      </w:r>
      <w:r w:rsidR="00DC72E3">
        <w:rPr>
          <w:rStyle w:val="text"/>
          <w:rFonts w:ascii="Arial Nova" w:hAnsi="Arial Nova" w:cs="Segoe UI"/>
          <w:b/>
          <w:bCs/>
          <w:i/>
          <w:iCs/>
          <w:color w:val="000000"/>
          <w:shd w:val="clear" w:color="auto" w:fill="FFFFFF"/>
        </w:rPr>
        <w:t>Y</w:t>
      </w:r>
      <w:r w:rsidRPr="00985AC6">
        <w:rPr>
          <w:rStyle w:val="text"/>
          <w:rFonts w:ascii="Arial Nova" w:hAnsi="Arial Nova" w:cs="Segoe UI"/>
          <w:b/>
          <w:bCs/>
          <w:i/>
          <w:iCs/>
          <w:color w:val="000000"/>
          <w:shd w:val="clear" w:color="auto" w:fill="FFFFFF"/>
        </w:rPr>
        <w:t>ou.” Psalm 56:3</w:t>
      </w:r>
    </w:p>
    <w:p w14:paraId="73061D0E" w14:textId="54D69314" w:rsidR="008F4F48" w:rsidRDefault="008F4F48" w:rsidP="008F4F48">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Determine to replace your worry thoughts with trust thoughts.</w:t>
      </w:r>
    </w:p>
    <w:p w14:paraId="46D54BDE" w14:textId="02F427CE" w:rsidR="008F4F48" w:rsidRPr="00985AC6" w:rsidRDefault="00985AC6" w:rsidP="008F4F48">
      <w:pPr>
        <w:textAlignment w:val="baseline"/>
        <w:rPr>
          <w:rFonts w:ascii="Arial Nova" w:eastAsia="Batang" w:hAnsi="Arial Nova"/>
          <w:b/>
          <w:bCs/>
          <w:i/>
          <w:iCs/>
          <w:sz w:val="24"/>
          <w:szCs w:val="24"/>
        </w:rPr>
      </w:pPr>
      <w:r w:rsidRPr="00985AC6">
        <w:rPr>
          <w:rFonts w:ascii="Arial Nova" w:hAnsi="Arial Nova" w:cs="Segoe UI"/>
          <w:b/>
          <w:bCs/>
          <w:i/>
          <w:iCs/>
          <w:color w:val="000000"/>
          <w:shd w:val="clear" w:color="auto" w:fill="FFFFFF"/>
        </w:rPr>
        <w:t>“</w:t>
      </w:r>
      <w:r w:rsidR="008F4F48" w:rsidRPr="00985AC6">
        <w:rPr>
          <w:rFonts w:ascii="Arial Nova" w:hAnsi="Arial Nova" w:cs="Segoe UI"/>
          <w:b/>
          <w:bCs/>
          <w:i/>
          <w:iCs/>
          <w:color w:val="000000"/>
          <w:shd w:val="clear" w:color="auto" w:fill="FFFFFF"/>
        </w:rPr>
        <w:t xml:space="preserve">Therefore, holy brothers and sisters, who share in the heavenly calling, fix your thoughts on Jesus, whom we acknowledge as our apostle and high priest.” </w:t>
      </w:r>
      <w:r w:rsidRPr="00985AC6">
        <w:rPr>
          <w:rFonts w:ascii="Arial Nova" w:hAnsi="Arial Nova" w:cs="Segoe UI"/>
          <w:b/>
          <w:bCs/>
          <w:i/>
          <w:iCs/>
          <w:color w:val="000000"/>
          <w:shd w:val="clear" w:color="auto" w:fill="FFFFFF"/>
        </w:rPr>
        <w:t xml:space="preserve"> </w:t>
      </w:r>
      <w:r>
        <w:rPr>
          <w:rFonts w:ascii="Arial Nova" w:hAnsi="Arial Nova" w:cs="Segoe UI"/>
          <w:b/>
          <w:bCs/>
          <w:i/>
          <w:iCs/>
          <w:color w:val="000000"/>
          <w:shd w:val="clear" w:color="auto" w:fill="FFFFFF"/>
        </w:rPr>
        <w:t xml:space="preserve">                                     </w:t>
      </w:r>
      <w:r w:rsidRPr="00985AC6">
        <w:rPr>
          <w:rFonts w:ascii="Arial Nova" w:hAnsi="Arial Nova" w:cs="Segoe UI"/>
          <w:b/>
          <w:bCs/>
          <w:i/>
          <w:iCs/>
          <w:color w:val="000000"/>
          <w:shd w:val="clear" w:color="auto" w:fill="FFFFFF"/>
        </w:rPr>
        <w:t>Hebrews 3:1 NIV</w:t>
      </w:r>
    </w:p>
    <w:p w14:paraId="593EEAFE" w14:textId="122948B2" w:rsidR="008F4F48" w:rsidRPr="00C87B8F" w:rsidRDefault="008F4F48" w:rsidP="008F4F48">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Find peace in Christ!</w:t>
      </w:r>
    </w:p>
    <w:p w14:paraId="529E6792" w14:textId="06FCDD8C" w:rsidR="00771304" w:rsidRPr="008F4F48" w:rsidRDefault="008F4F48" w:rsidP="00C41CE0">
      <w:pPr>
        <w:textAlignment w:val="baseline"/>
        <w:rPr>
          <w:rFonts w:ascii="Arial Nova" w:eastAsia="Batang" w:hAnsi="Arial Nova"/>
          <w:b/>
          <w:bCs/>
          <w:i/>
          <w:iCs/>
          <w:sz w:val="16"/>
          <w:szCs w:val="16"/>
        </w:rPr>
      </w:pPr>
      <w:r w:rsidRPr="008F4F48">
        <w:rPr>
          <w:rFonts w:ascii="Arial Nova" w:hAnsi="Arial Nova" w:cs="Segoe UI"/>
          <w:b/>
          <w:bCs/>
          <w:i/>
          <w:iCs/>
          <w:color w:val="000000"/>
          <w:shd w:val="clear" w:color="auto" w:fill="FFFFFF"/>
        </w:rPr>
        <w:t>“And let the peace that comes from Christ rule in your hearts. For as members of one body you are called to live in peace. And always be thankful.” Colossians 3:15</w:t>
      </w:r>
    </w:p>
    <w:p w14:paraId="49C903C7" w14:textId="77777777" w:rsidR="00771304" w:rsidRPr="00C87B8F" w:rsidRDefault="00771304" w:rsidP="00C41CE0">
      <w:pPr>
        <w:textAlignment w:val="baseline"/>
        <w:rPr>
          <w:rFonts w:ascii="Arial Nova" w:eastAsia="Batang" w:hAnsi="Arial Nova"/>
          <w:bCs/>
          <w:sz w:val="16"/>
          <w:szCs w:val="16"/>
        </w:rPr>
      </w:pPr>
    </w:p>
    <w:p w14:paraId="7000DD16" w14:textId="77777777" w:rsidR="006B117D" w:rsidRPr="00C87B8F" w:rsidRDefault="006B117D" w:rsidP="001D657E">
      <w:pPr>
        <w:rPr>
          <w:rFonts w:ascii="Arial Nova" w:hAnsi="Arial Nova"/>
          <w:b/>
          <w:bCs/>
          <w:i/>
          <w:iCs/>
          <w:sz w:val="26"/>
          <w:szCs w:val="26"/>
          <w:shd w:val="clear" w:color="auto" w:fill="FFFFFF"/>
        </w:rPr>
      </w:pPr>
      <w:r w:rsidRPr="00C87B8F">
        <w:rPr>
          <w:rFonts w:ascii="Arial Nova" w:hAnsi="Arial Nova"/>
          <w:b/>
          <w:bCs/>
          <w:i/>
          <w:iCs/>
          <w:sz w:val="26"/>
          <w:szCs w:val="26"/>
          <w:shd w:val="clear" w:color="auto" w:fill="FFFFFF"/>
        </w:rPr>
        <w:t>To begin a relationship with Jesus…</w:t>
      </w:r>
    </w:p>
    <w:p w14:paraId="0A347538" w14:textId="39B50155" w:rsidR="001C6045" w:rsidRPr="00C87B8F" w:rsidRDefault="006B117D" w:rsidP="001D657E">
      <w:pPr>
        <w:rPr>
          <w:rFonts w:ascii="Arial Nova" w:hAnsi="Arial Nova"/>
          <w:b/>
          <w:bCs/>
          <w:i/>
          <w:iCs/>
          <w:sz w:val="26"/>
          <w:szCs w:val="26"/>
        </w:rPr>
      </w:pPr>
      <w:r w:rsidRPr="00C87B8F">
        <w:rPr>
          <w:rFonts w:ascii="Arial Nova" w:hAnsi="Arial Nova"/>
          <w:b/>
          <w:bCs/>
          <w:i/>
          <w:iCs/>
          <w:sz w:val="26"/>
          <w:szCs w:val="26"/>
          <w:shd w:val="clear" w:color="auto" w:fill="FFFFFF"/>
        </w:rPr>
        <w:t xml:space="preserve">Text: </w:t>
      </w:r>
      <w:r w:rsidR="001C6045" w:rsidRPr="00C87B8F">
        <w:rPr>
          <w:rFonts w:ascii="Arial Nova" w:hAnsi="Arial Nova"/>
          <w:b/>
          <w:bCs/>
          <w:i/>
          <w:iCs/>
          <w:sz w:val="26"/>
          <w:szCs w:val="26"/>
          <w:shd w:val="clear" w:color="auto" w:fill="FFFFFF"/>
        </w:rPr>
        <w:t>I Choose Jesus</w:t>
      </w:r>
      <w:r w:rsidRPr="00C87B8F">
        <w:rPr>
          <w:rFonts w:ascii="Arial Nova" w:hAnsi="Arial Nova"/>
          <w:b/>
          <w:bCs/>
          <w:i/>
          <w:iCs/>
          <w:sz w:val="26"/>
          <w:szCs w:val="26"/>
          <w:shd w:val="clear" w:color="auto" w:fill="FFFFFF"/>
        </w:rPr>
        <w:t xml:space="preserve"> to 88202</w:t>
      </w:r>
    </w:p>
    <w:p w14:paraId="2DC54906" w14:textId="77777777" w:rsidR="00A54AC9" w:rsidRPr="00C87B8F" w:rsidRDefault="00A54AC9" w:rsidP="00CD49EA">
      <w:pPr>
        <w:rPr>
          <w:rFonts w:ascii="Arial Nova" w:hAnsi="Arial Nova"/>
          <w:b/>
          <w:bCs/>
          <w:snapToGrid/>
          <w:sz w:val="24"/>
          <w:szCs w:val="24"/>
        </w:rPr>
      </w:pPr>
    </w:p>
    <w:p w14:paraId="32D545C5" w14:textId="475AC241" w:rsidR="00134D4F" w:rsidRPr="00C87B8F" w:rsidRDefault="0014282A" w:rsidP="00CD49EA">
      <w:pPr>
        <w:rPr>
          <w:rFonts w:ascii="Arial Nova" w:hAnsi="Arial Nova"/>
          <w:b/>
          <w:bCs/>
          <w:snapToGrid/>
          <w:sz w:val="24"/>
          <w:szCs w:val="24"/>
        </w:rPr>
      </w:pPr>
      <w:r w:rsidRPr="00C87B8F">
        <w:rPr>
          <w:rFonts w:ascii="Arial Nova" w:hAnsi="Arial Nova"/>
          <w:b/>
          <w:bCs/>
          <w:snapToGrid/>
          <w:sz w:val="24"/>
          <w:szCs w:val="24"/>
        </w:rPr>
        <w:t>Ne</w:t>
      </w:r>
      <w:r w:rsidR="001E498F">
        <w:rPr>
          <w:rFonts w:ascii="Arial Nova" w:hAnsi="Arial Nova"/>
          <w:b/>
          <w:bCs/>
          <w:snapToGrid/>
          <w:sz w:val="24"/>
          <w:szCs w:val="24"/>
        </w:rPr>
        <w:t>xt</w:t>
      </w:r>
      <w:r w:rsidRPr="00C87B8F">
        <w:rPr>
          <w:rFonts w:ascii="Arial Nova" w:hAnsi="Arial Nova"/>
          <w:b/>
          <w:bCs/>
          <w:snapToGrid/>
          <w:sz w:val="24"/>
          <w:szCs w:val="24"/>
        </w:rPr>
        <w:t xml:space="preserve"> </w:t>
      </w:r>
      <w:r w:rsidR="005C7F5C" w:rsidRPr="00C87B8F">
        <w:rPr>
          <w:rFonts w:ascii="Arial Nova" w:hAnsi="Arial Nova"/>
          <w:b/>
          <w:bCs/>
          <w:snapToGrid/>
          <w:sz w:val="24"/>
          <w:szCs w:val="24"/>
        </w:rPr>
        <w:t>Week</w:t>
      </w:r>
      <w:r w:rsidRPr="00C87B8F">
        <w:rPr>
          <w:rFonts w:ascii="Arial Nova" w:hAnsi="Arial Nova"/>
          <w:b/>
          <w:bCs/>
          <w:snapToGrid/>
          <w:sz w:val="24"/>
          <w:szCs w:val="24"/>
        </w:rPr>
        <w:t>:</w:t>
      </w:r>
    </w:p>
    <w:p w14:paraId="0A99A0C8" w14:textId="77777777" w:rsidR="00291E36" w:rsidRDefault="00F92EA2" w:rsidP="00134D4F">
      <w:pPr>
        <w:rPr>
          <w:rFonts w:ascii="Arial Nova" w:hAnsi="Arial Nova"/>
          <w:b/>
          <w:bCs/>
          <w:sz w:val="24"/>
          <w:szCs w:val="24"/>
        </w:rPr>
      </w:pPr>
      <w:r>
        <w:rPr>
          <w:rFonts w:ascii="Arial Nova" w:hAnsi="Arial Nova"/>
          <w:sz w:val="24"/>
          <w:szCs w:val="24"/>
        </w:rPr>
        <w:t xml:space="preserve">September </w:t>
      </w:r>
      <w:r w:rsidR="00291E36">
        <w:rPr>
          <w:rFonts w:ascii="Arial Nova" w:hAnsi="Arial Nova"/>
          <w:sz w:val="24"/>
          <w:szCs w:val="24"/>
        </w:rPr>
        <w:t>13</w:t>
      </w:r>
      <w:r w:rsidR="00134D4F" w:rsidRPr="00C87B8F">
        <w:rPr>
          <w:rFonts w:ascii="Arial Nova" w:hAnsi="Arial Nova"/>
          <w:sz w:val="24"/>
          <w:szCs w:val="24"/>
        </w:rPr>
        <w:t>:</w:t>
      </w:r>
      <w:r w:rsidR="00134D4F" w:rsidRPr="00C87B8F">
        <w:rPr>
          <w:rFonts w:ascii="Arial Nova" w:hAnsi="Arial Nova"/>
          <w:b/>
          <w:bCs/>
          <w:sz w:val="24"/>
          <w:szCs w:val="24"/>
        </w:rPr>
        <w:t xml:space="preserve"> </w:t>
      </w:r>
      <w:r w:rsidR="00F61843" w:rsidRPr="00C87B8F">
        <w:rPr>
          <w:rFonts w:ascii="Arial Nova" w:hAnsi="Arial Nova"/>
          <w:b/>
          <w:bCs/>
          <w:sz w:val="24"/>
          <w:szCs w:val="24"/>
        </w:rPr>
        <w:t>“</w:t>
      </w:r>
      <w:r w:rsidR="00291E36">
        <w:rPr>
          <w:rFonts w:ascii="Arial Nova" w:hAnsi="Arial Nova"/>
          <w:b/>
          <w:bCs/>
          <w:sz w:val="24"/>
          <w:szCs w:val="24"/>
        </w:rPr>
        <w:t xml:space="preserve">Preparing </w:t>
      </w:r>
      <w:proofErr w:type="gramStart"/>
      <w:r w:rsidR="00291E36">
        <w:rPr>
          <w:rFonts w:ascii="Arial Nova" w:hAnsi="Arial Nova"/>
          <w:b/>
          <w:bCs/>
          <w:sz w:val="24"/>
          <w:szCs w:val="24"/>
        </w:rPr>
        <w:t>For</w:t>
      </w:r>
      <w:proofErr w:type="gramEnd"/>
      <w:r w:rsidR="00291E36">
        <w:rPr>
          <w:rFonts w:ascii="Arial Nova" w:hAnsi="Arial Nova"/>
          <w:b/>
          <w:bCs/>
          <w:sz w:val="24"/>
          <w:szCs w:val="24"/>
        </w:rPr>
        <w:t xml:space="preserve"> The Journey”</w:t>
      </w:r>
    </w:p>
    <w:p w14:paraId="6F4009F7" w14:textId="3697DC45" w:rsidR="00DD4CD8" w:rsidRPr="00C87B8F" w:rsidRDefault="00291E36" w:rsidP="00134D4F">
      <w:pPr>
        <w:rPr>
          <w:rFonts w:ascii="Arial Nova" w:hAnsi="Arial Nova"/>
          <w:b/>
          <w:bCs/>
          <w:sz w:val="24"/>
          <w:szCs w:val="24"/>
        </w:rPr>
      </w:pPr>
      <w:r>
        <w:rPr>
          <w:rFonts w:ascii="Arial Nova" w:hAnsi="Arial Nova"/>
          <w:b/>
          <w:bCs/>
          <w:sz w:val="24"/>
          <w:szCs w:val="24"/>
        </w:rPr>
        <w:t>Core 49: Find A Mentor/Be A Mentor</w:t>
      </w:r>
      <w:r w:rsidR="00DD4CD8" w:rsidRPr="00C87B8F">
        <w:rPr>
          <w:rFonts w:ascii="Arial Nova" w:hAnsi="Arial Nova"/>
          <w:b/>
          <w:bCs/>
          <w:sz w:val="24"/>
          <w:szCs w:val="24"/>
        </w:rPr>
        <w:t xml:space="preserve"> </w:t>
      </w:r>
    </w:p>
    <w:p w14:paraId="2A873415" w14:textId="1F8B4F16" w:rsidR="004B7E06" w:rsidRPr="00C87B8F" w:rsidRDefault="004B7E06" w:rsidP="004B4085">
      <w:pPr>
        <w:rPr>
          <w:rFonts w:ascii="Arial Nova" w:hAnsi="Arial Nova"/>
          <w:b/>
          <w:bCs/>
          <w:sz w:val="24"/>
          <w:szCs w:val="24"/>
        </w:rPr>
      </w:pPr>
    </w:p>
    <w:p w14:paraId="6CCA8127" w14:textId="77777777" w:rsidR="00871060" w:rsidRPr="00C87B8F" w:rsidRDefault="00871060" w:rsidP="004B4085">
      <w:pPr>
        <w:rPr>
          <w:rFonts w:ascii="Arial Nova" w:hAnsi="Arial Nova"/>
          <w:b/>
          <w:bCs/>
          <w:sz w:val="24"/>
          <w:szCs w:val="24"/>
        </w:rPr>
      </w:pPr>
    </w:p>
    <w:p w14:paraId="3FF46CAA" w14:textId="01BBE197" w:rsidR="000A69FE" w:rsidRPr="00C87B8F" w:rsidRDefault="000A69FE" w:rsidP="004B4085">
      <w:pPr>
        <w:rPr>
          <w:rFonts w:ascii="Agency FB" w:hAnsi="Agency FB"/>
          <w:b/>
          <w:bCs/>
        </w:rPr>
      </w:pPr>
    </w:p>
    <w:p w14:paraId="1FCA15FB" w14:textId="67A6DF20" w:rsidR="00E974EA" w:rsidRPr="00C87B8F" w:rsidRDefault="00E974EA" w:rsidP="004B4085">
      <w:pPr>
        <w:rPr>
          <w:b/>
          <w:bCs/>
        </w:rPr>
      </w:pPr>
    </w:p>
    <w:sectPr w:rsidR="00E974EA" w:rsidRPr="00C87B8F"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75DBF" w14:textId="77777777" w:rsidR="00BA4F57" w:rsidRDefault="00BA4F57" w:rsidP="00170E2A">
      <w:r>
        <w:separator/>
      </w:r>
    </w:p>
  </w:endnote>
  <w:endnote w:type="continuationSeparator" w:id="0">
    <w:p w14:paraId="1474F9FD" w14:textId="77777777" w:rsidR="00BA4F57" w:rsidRDefault="00BA4F57" w:rsidP="00170E2A">
      <w:r>
        <w:continuationSeparator/>
      </w:r>
    </w:p>
  </w:endnote>
  <w:endnote w:type="continuationNotice" w:id="1">
    <w:p w14:paraId="34FFF48A" w14:textId="77777777" w:rsidR="00BA4F57" w:rsidRDefault="00BA4F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529B1" w14:textId="77777777" w:rsidR="00BA4F57" w:rsidRDefault="00BA4F57" w:rsidP="00170E2A">
      <w:r>
        <w:separator/>
      </w:r>
    </w:p>
  </w:footnote>
  <w:footnote w:type="continuationSeparator" w:id="0">
    <w:p w14:paraId="201D344D" w14:textId="77777777" w:rsidR="00BA4F57" w:rsidRDefault="00BA4F57" w:rsidP="00170E2A">
      <w:r>
        <w:continuationSeparator/>
      </w:r>
    </w:p>
  </w:footnote>
  <w:footnote w:type="continuationNotice" w:id="1">
    <w:p w14:paraId="211D89FE" w14:textId="77777777" w:rsidR="00BA4F57" w:rsidRDefault="00BA4F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465C2E"/>
    <w:multiLevelType w:val="hybridMultilevel"/>
    <w:tmpl w:val="E50C872E"/>
    <w:lvl w:ilvl="0" w:tplc="61EE69E2">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C701B9"/>
    <w:multiLevelType w:val="hybridMultilevel"/>
    <w:tmpl w:val="2E7467E6"/>
    <w:lvl w:ilvl="0" w:tplc="A9A83C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52642"/>
    <w:multiLevelType w:val="hybridMultilevel"/>
    <w:tmpl w:val="9CAC1F4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8"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605AF1"/>
    <w:multiLevelType w:val="hybridMultilevel"/>
    <w:tmpl w:val="5546B4F6"/>
    <w:lvl w:ilvl="0" w:tplc="7D082A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644E42"/>
    <w:multiLevelType w:val="hybridMultilevel"/>
    <w:tmpl w:val="743235F8"/>
    <w:lvl w:ilvl="0" w:tplc="FBA81C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B02F1A"/>
    <w:multiLevelType w:val="hybridMultilevel"/>
    <w:tmpl w:val="0488341E"/>
    <w:lvl w:ilvl="0" w:tplc="9992028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74EF44A1"/>
    <w:multiLevelType w:val="hybridMultilevel"/>
    <w:tmpl w:val="9B3CC00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4"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E815BF0"/>
    <w:multiLevelType w:val="hybridMultilevel"/>
    <w:tmpl w:val="86422FC0"/>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6"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2"/>
  </w:num>
  <w:num w:numId="3">
    <w:abstractNumId w:val="28"/>
  </w:num>
  <w:num w:numId="4">
    <w:abstractNumId w:val="15"/>
  </w:num>
  <w:num w:numId="5">
    <w:abstractNumId w:val="26"/>
  </w:num>
  <w:num w:numId="6">
    <w:abstractNumId w:val="1"/>
  </w:num>
  <w:num w:numId="7">
    <w:abstractNumId w:val="4"/>
  </w:num>
  <w:num w:numId="8">
    <w:abstractNumId w:val="2"/>
  </w:num>
  <w:num w:numId="9">
    <w:abstractNumId w:val="34"/>
  </w:num>
  <w:num w:numId="10">
    <w:abstractNumId w:val="13"/>
  </w:num>
  <w:num w:numId="11">
    <w:abstractNumId w:val="19"/>
  </w:num>
  <w:num w:numId="12">
    <w:abstractNumId w:val="36"/>
  </w:num>
  <w:num w:numId="13">
    <w:abstractNumId w:val="20"/>
  </w:num>
  <w:num w:numId="14">
    <w:abstractNumId w:val="7"/>
  </w:num>
  <w:num w:numId="15">
    <w:abstractNumId w:val="24"/>
  </w:num>
  <w:num w:numId="16">
    <w:abstractNumId w:val="27"/>
  </w:num>
  <w:num w:numId="17">
    <w:abstractNumId w:val="30"/>
  </w:num>
  <w:num w:numId="18">
    <w:abstractNumId w:val="3"/>
  </w:num>
  <w:num w:numId="19">
    <w:abstractNumId w:val="9"/>
  </w:num>
  <w:num w:numId="20">
    <w:abstractNumId w:val="10"/>
  </w:num>
  <w:num w:numId="21">
    <w:abstractNumId w:val="25"/>
  </w:num>
  <w:num w:numId="22">
    <w:abstractNumId w:val="5"/>
  </w:num>
  <w:num w:numId="23">
    <w:abstractNumId w:val="23"/>
  </w:num>
  <w:num w:numId="24">
    <w:abstractNumId w:val="6"/>
  </w:num>
  <w:num w:numId="25">
    <w:abstractNumId w:val="8"/>
  </w:num>
  <w:num w:numId="26">
    <w:abstractNumId w:val="11"/>
  </w:num>
  <w:num w:numId="27">
    <w:abstractNumId w:val="18"/>
  </w:num>
  <w:num w:numId="28">
    <w:abstractNumId w:val="0"/>
  </w:num>
  <w:num w:numId="29">
    <w:abstractNumId w:val="22"/>
  </w:num>
  <w:num w:numId="30">
    <w:abstractNumId w:val="16"/>
  </w:num>
  <w:num w:numId="31">
    <w:abstractNumId w:val="32"/>
  </w:num>
  <w:num w:numId="32">
    <w:abstractNumId w:val="29"/>
  </w:num>
  <w:num w:numId="33">
    <w:abstractNumId w:val="31"/>
  </w:num>
  <w:num w:numId="34">
    <w:abstractNumId w:val="14"/>
  </w:num>
  <w:num w:numId="35">
    <w:abstractNumId w:val="17"/>
  </w:num>
  <w:num w:numId="36">
    <w:abstractNumId w:val="21"/>
  </w:num>
  <w:num w:numId="37">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41E"/>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4EE3"/>
    <w:rsid w:val="00026587"/>
    <w:rsid w:val="00026B2C"/>
    <w:rsid w:val="00027425"/>
    <w:rsid w:val="00027A21"/>
    <w:rsid w:val="00027AA8"/>
    <w:rsid w:val="00030119"/>
    <w:rsid w:val="00030A0F"/>
    <w:rsid w:val="00030EF5"/>
    <w:rsid w:val="000310C9"/>
    <w:rsid w:val="00031412"/>
    <w:rsid w:val="0003190A"/>
    <w:rsid w:val="00031ACC"/>
    <w:rsid w:val="00032026"/>
    <w:rsid w:val="00032488"/>
    <w:rsid w:val="0003285E"/>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B3E"/>
    <w:rsid w:val="00075C99"/>
    <w:rsid w:val="00075DD6"/>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627"/>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291C"/>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ADF"/>
    <w:rsid w:val="000A2C0C"/>
    <w:rsid w:val="000A2CA9"/>
    <w:rsid w:val="000A3444"/>
    <w:rsid w:val="000A3B11"/>
    <w:rsid w:val="000A3D38"/>
    <w:rsid w:val="000A3DF5"/>
    <w:rsid w:val="000A3EFE"/>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4CB2"/>
    <w:rsid w:val="000B553D"/>
    <w:rsid w:val="000B63EA"/>
    <w:rsid w:val="000B7382"/>
    <w:rsid w:val="000B7827"/>
    <w:rsid w:val="000B789F"/>
    <w:rsid w:val="000B7E86"/>
    <w:rsid w:val="000C03D4"/>
    <w:rsid w:val="000C0B7C"/>
    <w:rsid w:val="000C0C95"/>
    <w:rsid w:val="000C0F94"/>
    <w:rsid w:val="000C1756"/>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5FFC"/>
    <w:rsid w:val="000E60AF"/>
    <w:rsid w:val="000E653C"/>
    <w:rsid w:val="000E6B31"/>
    <w:rsid w:val="000E6D1D"/>
    <w:rsid w:val="000E779C"/>
    <w:rsid w:val="000E7DDB"/>
    <w:rsid w:val="000F0BE3"/>
    <w:rsid w:val="000F1298"/>
    <w:rsid w:val="000F144D"/>
    <w:rsid w:val="000F26AE"/>
    <w:rsid w:val="000F26C8"/>
    <w:rsid w:val="000F2E74"/>
    <w:rsid w:val="000F38E3"/>
    <w:rsid w:val="000F4141"/>
    <w:rsid w:val="000F42D4"/>
    <w:rsid w:val="000F4428"/>
    <w:rsid w:val="000F474A"/>
    <w:rsid w:val="000F4BDD"/>
    <w:rsid w:val="000F4EF2"/>
    <w:rsid w:val="000F552C"/>
    <w:rsid w:val="000F5BA4"/>
    <w:rsid w:val="000F73A4"/>
    <w:rsid w:val="000F765B"/>
    <w:rsid w:val="00100354"/>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1D71"/>
    <w:rsid w:val="00112167"/>
    <w:rsid w:val="0011222E"/>
    <w:rsid w:val="00112306"/>
    <w:rsid w:val="001132F9"/>
    <w:rsid w:val="0011386C"/>
    <w:rsid w:val="001149EA"/>
    <w:rsid w:val="00115213"/>
    <w:rsid w:val="0011595E"/>
    <w:rsid w:val="00115ADC"/>
    <w:rsid w:val="00115CC3"/>
    <w:rsid w:val="00115CEA"/>
    <w:rsid w:val="001164FF"/>
    <w:rsid w:val="0011650D"/>
    <w:rsid w:val="00116E76"/>
    <w:rsid w:val="00116ECF"/>
    <w:rsid w:val="00117147"/>
    <w:rsid w:val="00117292"/>
    <w:rsid w:val="0011778C"/>
    <w:rsid w:val="00117B95"/>
    <w:rsid w:val="00120FC2"/>
    <w:rsid w:val="001213E2"/>
    <w:rsid w:val="00121EF2"/>
    <w:rsid w:val="00121F34"/>
    <w:rsid w:val="00122198"/>
    <w:rsid w:val="00123F37"/>
    <w:rsid w:val="001242E1"/>
    <w:rsid w:val="00125E66"/>
    <w:rsid w:val="00126784"/>
    <w:rsid w:val="00126809"/>
    <w:rsid w:val="0012689E"/>
    <w:rsid w:val="00126B02"/>
    <w:rsid w:val="001270BC"/>
    <w:rsid w:val="00127848"/>
    <w:rsid w:val="001300D1"/>
    <w:rsid w:val="001300FD"/>
    <w:rsid w:val="0013037B"/>
    <w:rsid w:val="001320C6"/>
    <w:rsid w:val="00132B6F"/>
    <w:rsid w:val="00132FCA"/>
    <w:rsid w:val="00133424"/>
    <w:rsid w:val="001339E4"/>
    <w:rsid w:val="00133F56"/>
    <w:rsid w:val="00134170"/>
    <w:rsid w:val="00134CF1"/>
    <w:rsid w:val="00134D4F"/>
    <w:rsid w:val="00134F66"/>
    <w:rsid w:val="001354DC"/>
    <w:rsid w:val="0013578F"/>
    <w:rsid w:val="00136BEB"/>
    <w:rsid w:val="00136FD9"/>
    <w:rsid w:val="00137372"/>
    <w:rsid w:val="001374C6"/>
    <w:rsid w:val="001376D2"/>
    <w:rsid w:val="00137899"/>
    <w:rsid w:val="00137B78"/>
    <w:rsid w:val="00137CF6"/>
    <w:rsid w:val="00137D75"/>
    <w:rsid w:val="00140AC4"/>
    <w:rsid w:val="00140BC6"/>
    <w:rsid w:val="0014129F"/>
    <w:rsid w:val="001412C9"/>
    <w:rsid w:val="0014180A"/>
    <w:rsid w:val="00141A1D"/>
    <w:rsid w:val="00141E1D"/>
    <w:rsid w:val="001423BF"/>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F5F"/>
    <w:rsid w:val="00161F7B"/>
    <w:rsid w:val="001629F8"/>
    <w:rsid w:val="00162B69"/>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768"/>
    <w:rsid w:val="001739B8"/>
    <w:rsid w:val="00173D3C"/>
    <w:rsid w:val="00173E53"/>
    <w:rsid w:val="0017436C"/>
    <w:rsid w:val="001743FF"/>
    <w:rsid w:val="0017449B"/>
    <w:rsid w:val="0017481C"/>
    <w:rsid w:val="00174994"/>
    <w:rsid w:val="00174A62"/>
    <w:rsid w:val="00174E15"/>
    <w:rsid w:val="00176222"/>
    <w:rsid w:val="00176586"/>
    <w:rsid w:val="00176BB2"/>
    <w:rsid w:val="00176CCE"/>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7202"/>
    <w:rsid w:val="001E7CD4"/>
    <w:rsid w:val="001E7FD1"/>
    <w:rsid w:val="001F0695"/>
    <w:rsid w:val="001F0AD5"/>
    <w:rsid w:val="001F17D3"/>
    <w:rsid w:val="001F1F5E"/>
    <w:rsid w:val="001F2B26"/>
    <w:rsid w:val="001F33F7"/>
    <w:rsid w:val="001F406F"/>
    <w:rsid w:val="001F4CFF"/>
    <w:rsid w:val="001F5B30"/>
    <w:rsid w:val="001F5B4D"/>
    <w:rsid w:val="001F60AD"/>
    <w:rsid w:val="001F7544"/>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B10"/>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B2"/>
    <w:rsid w:val="00227A31"/>
    <w:rsid w:val="00227CD5"/>
    <w:rsid w:val="002301B4"/>
    <w:rsid w:val="00230CC3"/>
    <w:rsid w:val="00231BD0"/>
    <w:rsid w:val="00231CA6"/>
    <w:rsid w:val="002321E1"/>
    <w:rsid w:val="00232BE8"/>
    <w:rsid w:val="00233309"/>
    <w:rsid w:val="0023357F"/>
    <w:rsid w:val="00233930"/>
    <w:rsid w:val="002341D3"/>
    <w:rsid w:val="00234246"/>
    <w:rsid w:val="0023497F"/>
    <w:rsid w:val="00234A25"/>
    <w:rsid w:val="00234AAA"/>
    <w:rsid w:val="00234E85"/>
    <w:rsid w:val="00235275"/>
    <w:rsid w:val="002355C4"/>
    <w:rsid w:val="002359B2"/>
    <w:rsid w:val="00236DDD"/>
    <w:rsid w:val="00236EB3"/>
    <w:rsid w:val="002372FB"/>
    <w:rsid w:val="00237B86"/>
    <w:rsid w:val="00240210"/>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9090C"/>
    <w:rsid w:val="002914BD"/>
    <w:rsid w:val="00291E36"/>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48D4"/>
    <w:rsid w:val="002A5409"/>
    <w:rsid w:val="002A5953"/>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94D"/>
    <w:rsid w:val="002B2981"/>
    <w:rsid w:val="002B2B86"/>
    <w:rsid w:val="002B2E01"/>
    <w:rsid w:val="002B31DE"/>
    <w:rsid w:val="002B392F"/>
    <w:rsid w:val="002B3A8E"/>
    <w:rsid w:val="002B4652"/>
    <w:rsid w:val="002B475F"/>
    <w:rsid w:val="002B4B86"/>
    <w:rsid w:val="002B50EC"/>
    <w:rsid w:val="002B59C7"/>
    <w:rsid w:val="002B59F3"/>
    <w:rsid w:val="002B64E7"/>
    <w:rsid w:val="002B6615"/>
    <w:rsid w:val="002B6B0C"/>
    <w:rsid w:val="002B78F2"/>
    <w:rsid w:val="002B7C96"/>
    <w:rsid w:val="002C0594"/>
    <w:rsid w:val="002C05A8"/>
    <w:rsid w:val="002C0723"/>
    <w:rsid w:val="002C0F70"/>
    <w:rsid w:val="002C10DD"/>
    <w:rsid w:val="002C2143"/>
    <w:rsid w:val="002C2BDB"/>
    <w:rsid w:val="002C2F67"/>
    <w:rsid w:val="002C3768"/>
    <w:rsid w:val="002C3848"/>
    <w:rsid w:val="002C3B25"/>
    <w:rsid w:val="002C3DCA"/>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4CED"/>
    <w:rsid w:val="002D4FF5"/>
    <w:rsid w:val="002D51AB"/>
    <w:rsid w:val="002D52BE"/>
    <w:rsid w:val="002D536D"/>
    <w:rsid w:val="002D5A37"/>
    <w:rsid w:val="002D5B40"/>
    <w:rsid w:val="002D6795"/>
    <w:rsid w:val="002D6A1E"/>
    <w:rsid w:val="002D707A"/>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6617"/>
    <w:rsid w:val="003068EE"/>
    <w:rsid w:val="00306B72"/>
    <w:rsid w:val="00306D08"/>
    <w:rsid w:val="00307B5C"/>
    <w:rsid w:val="00307C90"/>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36E6"/>
    <w:rsid w:val="00324140"/>
    <w:rsid w:val="00324698"/>
    <w:rsid w:val="00324BE8"/>
    <w:rsid w:val="00325164"/>
    <w:rsid w:val="00325415"/>
    <w:rsid w:val="003266F3"/>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BF"/>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2AF"/>
    <w:rsid w:val="003D362C"/>
    <w:rsid w:val="003D3A97"/>
    <w:rsid w:val="003D4403"/>
    <w:rsid w:val="003D4659"/>
    <w:rsid w:val="003D4B15"/>
    <w:rsid w:val="003D4E2F"/>
    <w:rsid w:val="003D5186"/>
    <w:rsid w:val="003D593C"/>
    <w:rsid w:val="003D5B17"/>
    <w:rsid w:val="003D5C59"/>
    <w:rsid w:val="003D5EF9"/>
    <w:rsid w:val="003D6752"/>
    <w:rsid w:val="003D6C36"/>
    <w:rsid w:val="003D6D59"/>
    <w:rsid w:val="003D6E9B"/>
    <w:rsid w:val="003D6F0E"/>
    <w:rsid w:val="003D6FA6"/>
    <w:rsid w:val="003D7C62"/>
    <w:rsid w:val="003E01CC"/>
    <w:rsid w:val="003E06FF"/>
    <w:rsid w:val="003E0A13"/>
    <w:rsid w:val="003E0D76"/>
    <w:rsid w:val="003E1EF2"/>
    <w:rsid w:val="003E1F4F"/>
    <w:rsid w:val="003E22B7"/>
    <w:rsid w:val="003E39E3"/>
    <w:rsid w:val="003E3C48"/>
    <w:rsid w:val="003E4828"/>
    <w:rsid w:val="003E4CBC"/>
    <w:rsid w:val="003E4CC1"/>
    <w:rsid w:val="003E5262"/>
    <w:rsid w:val="003E5375"/>
    <w:rsid w:val="003E55BB"/>
    <w:rsid w:val="003E5B39"/>
    <w:rsid w:val="003E68FE"/>
    <w:rsid w:val="003E7557"/>
    <w:rsid w:val="003F0BF9"/>
    <w:rsid w:val="003F1B92"/>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67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D50"/>
    <w:rsid w:val="00426EF4"/>
    <w:rsid w:val="00427198"/>
    <w:rsid w:val="0042788C"/>
    <w:rsid w:val="0043048E"/>
    <w:rsid w:val="00430632"/>
    <w:rsid w:val="00430B04"/>
    <w:rsid w:val="004310B4"/>
    <w:rsid w:val="004315C7"/>
    <w:rsid w:val="00432E0A"/>
    <w:rsid w:val="0043309E"/>
    <w:rsid w:val="00433D09"/>
    <w:rsid w:val="00435504"/>
    <w:rsid w:val="00435F33"/>
    <w:rsid w:val="00436234"/>
    <w:rsid w:val="0043626A"/>
    <w:rsid w:val="00436DB8"/>
    <w:rsid w:val="00436EFA"/>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0D11"/>
    <w:rsid w:val="004512F7"/>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40FF"/>
    <w:rsid w:val="00464603"/>
    <w:rsid w:val="00465B2A"/>
    <w:rsid w:val="004661AF"/>
    <w:rsid w:val="00466249"/>
    <w:rsid w:val="00466378"/>
    <w:rsid w:val="004664C0"/>
    <w:rsid w:val="00466D5F"/>
    <w:rsid w:val="0047045C"/>
    <w:rsid w:val="00470CF4"/>
    <w:rsid w:val="00470D8C"/>
    <w:rsid w:val="0047132E"/>
    <w:rsid w:val="00471C31"/>
    <w:rsid w:val="00471D4E"/>
    <w:rsid w:val="00471DAB"/>
    <w:rsid w:val="0047248C"/>
    <w:rsid w:val="004734A6"/>
    <w:rsid w:val="00474149"/>
    <w:rsid w:val="0047434C"/>
    <w:rsid w:val="00474BBE"/>
    <w:rsid w:val="00475051"/>
    <w:rsid w:val="00475938"/>
    <w:rsid w:val="004762CB"/>
    <w:rsid w:val="0047667E"/>
    <w:rsid w:val="004767CD"/>
    <w:rsid w:val="00476F5B"/>
    <w:rsid w:val="004774C3"/>
    <w:rsid w:val="004804E6"/>
    <w:rsid w:val="0048094D"/>
    <w:rsid w:val="004809A3"/>
    <w:rsid w:val="00481888"/>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8CC"/>
    <w:rsid w:val="00493F55"/>
    <w:rsid w:val="004944E8"/>
    <w:rsid w:val="00495C18"/>
    <w:rsid w:val="00495E02"/>
    <w:rsid w:val="00497CBE"/>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3FB0"/>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F06"/>
    <w:rsid w:val="004E4358"/>
    <w:rsid w:val="004E46BB"/>
    <w:rsid w:val="004E48C1"/>
    <w:rsid w:val="004E48F0"/>
    <w:rsid w:val="004E6FAF"/>
    <w:rsid w:val="004E7D80"/>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5001DD"/>
    <w:rsid w:val="005004B8"/>
    <w:rsid w:val="00500945"/>
    <w:rsid w:val="0050106D"/>
    <w:rsid w:val="0050129F"/>
    <w:rsid w:val="00501E1F"/>
    <w:rsid w:val="00501E80"/>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E55"/>
    <w:rsid w:val="00542F9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7A2"/>
    <w:rsid w:val="00574EB4"/>
    <w:rsid w:val="0057509E"/>
    <w:rsid w:val="005753DB"/>
    <w:rsid w:val="00575A75"/>
    <w:rsid w:val="00576A90"/>
    <w:rsid w:val="00576C88"/>
    <w:rsid w:val="005777F2"/>
    <w:rsid w:val="00580095"/>
    <w:rsid w:val="00580592"/>
    <w:rsid w:val="00580600"/>
    <w:rsid w:val="00580FDD"/>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7049"/>
    <w:rsid w:val="005970B4"/>
    <w:rsid w:val="005A04DB"/>
    <w:rsid w:val="005A0711"/>
    <w:rsid w:val="005A0E2C"/>
    <w:rsid w:val="005A0FA9"/>
    <w:rsid w:val="005A20C9"/>
    <w:rsid w:val="005A2BBB"/>
    <w:rsid w:val="005A2CB4"/>
    <w:rsid w:val="005A2D09"/>
    <w:rsid w:val="005A3105"/>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D4"/>
    <w:rsid w:val="005B17EA"/>
    <w:rsid w:val="005B187A"/>
    <w:rsid w:val="005B2279"/>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412F"/>
    <w:rsid w:val="005C447C"/>
    <w:rsid w:val="005C48A5"/>
    <w:rsid w:val="005C56F3"/>
    <w:rsid w:val="005C6896"/>
    <w:rsid w:val="005C6DBC"/>
    <w:rsid w:val="005C71E1"/>
    <w:rsid w:val="005C73AB"/>
    <w:rsid w:val="005C7C6A"/>
    <w:rsid w:val="005C7E0D"/>
    <w:rsid w:val="005C7F5C"/>
    <w:rsid w:val="005D0039"/>
    <w:rsid w:val="005D03DF"/>
    <w:rsid w:val="005D04C4"/>
    <w:rsid w:val="005D0ED4"/>
    <w:rsid w:val="005D1DC4"/>
    <w:rsid w:val="005D1F10"/>
    <w:rsid w:val="005D34B9"/>
    <w:rsid w:val="005D36E1"/>
    <w:rsid w:val="005D3A7E"/>
    <w:rsid w:val="005D3E35"/>
    <w:rsid w:val="005D4087"/>
    <w:rsid w:val="005D412B"/>
    <w:rsid w:val="005D4265"/>
    <w:rsid w:val="005D4853"/>
    <w:rsid w:val="005D5195"/>
    <w:rsid w:val="005D5641"/>
    <w:rsid w:val="005D6894"/>
    <w:rsid w:val="005D72FB"/>
    <w:rsid w:val="005D7F54"/>
    <w:rsid w:val="005D7F69"/>
    <w:rsid w:val="005E03E8"/>
    <w:rsid w:val="005E1B0B"/>
    <w:rsid w:val="005E25AC"/>
    <w:rsid w:val="005E2BDB"/>
    <w:rsid w:val="005E324A"/>
    <w:rsid w:val="005E328D"/>
    <w:rsid w:val="005E38BE"/>
    <w:rsid w:val="005E3B7D"/>
    <w:rsid w:val="005E4A46"/>
    <w:rsid w:val="005E503C"/>
    <w:rsid w:val="005E512B"/>
    <w:rsid w:val="005E5619"/>
    <w:rsid w:val="005E5913"/>
    <w:rsid w:val="005E5A52"/>
    <w:rsid w:val="005E5ED1"/>
    <w:rsid w:val="005E6181"/>
    <w:rsid w:val="005E6255"/>
    <w:rsid w:val="005E6712"/>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40D6"/>
    <w:rsid w:val="00604185"/>
    <w:rsid w:val="00604467"/>
    <w:rsid w:val="00604D38"/>
    <w:rsid w:val="00604F4F"/>
    <w:rsid w:val="00605254"/>
    <w:rsid w:val="0060574A"/>
    <w:rsid w:val="00605887"/>
    <w:rsid w:val="00605CB8"/>
    <w:rsid w:val="006060BE"/>
    <w:rsid w:val="006065A8"/>
    <w:rsid w:val="006077C2"/>
    <w:rsid w:val="00607831"/>
    <w:rsid w:val="00607852"/>
    <w:rsid w:val="00607A2D"/>
    <w:rsid w:val="00607D3A"/>
    <w:rsid w:val="006102BC"/>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3331"/>
    <w:rsid w:val="006437D4"/>
    <w:rsid w:val="00643AD7"/>
    <w:rsid w:val="00643C7C"/>
    <w:rsid w:val="00643D27"/>
    <w:rsid w:val="006445BE"/>
    <w:rsid w:val="006447C2"/>
    <w:rsid w:val="00644F10"/>
    <w:rsid w:val="00645791"/>
    <w:rsid w:val="00645B6E"/>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0D67"/>
    <w:rsid w:val="00671212"/>
    <w:rsid w:val="00671538"/>
    <w:rsid w:val="006717D6"/>
    <w:rsid w:val="006719CF"/>
    <w:rsid w:val="00671C9F"/>
    <w:rsid w:val="00671FA6"/>
    <w:rsid w:val="00672F23"/>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E47"/>
    <w:rsid w:val="006827E2"/>
    <w:rsid w:val="00682C1B"/>
    <w:rsid w:val="00682ECA"/>
    <w:rsid w:val="00683154"/>
    <w:rsid w:val="00683C66"/>
    <w:rsid w:val="00683CA7"/>
    <w:rsid w:val="00684C87"/>
    <w:rsid w:val="0068501A"/>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126A"/>
    <w:rsid w:val="006A1379"/>
    <w:rsid w:val="006A19C8"/>
    <w:rsid w:val="006A1C8F"/>
    <w:rsid w:val="006A1DDA"/>
    <w:rsid w:val="006A21B6"/>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1536"/>
    <w:rsid w:val="006D163F"/>
    <w:rsid w:val="006D2531"/>
    <w:rsid w:val="006D259A"/>
    <w:rsid w:val="006D2868"/>
    <w:rsid w:val="006D28C5"/>
    <w:rsid w:val="006D3248"/>
    <w:rsid w:val="006D37A8"/>
    <w:rsid w:val="006D392B"/>
    <w:rsid w:val="006D401F"/>
    <w:rsid w:val="006D4437"/>
    <w:rsid w:val="006D48E3"/>
    <w:rsid w:val="006D4A4C"/>
    <w:rsid w:val="006D4BF8"/>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9AB"/>
    <w:rsid w:val="006F3ACE"/>
    <w:rsid w:val="006F4139"/>
    <w:rsid w:val="006F49EB"/>
    <w:rsid w:val="006F4D2D"/>
    <w:rsid w:val="006F504C"/>
    <w:rsid w:val="006F529D"/>
    <w:rsid w:val="006F550A"/>
    <w:rsid w:val="006F6C0F"/>
    <w:rsid w:val="006F6C3C"/>
    <w:rsid w:val="006F730E"/>
    <w:rsid w:val="006F73EC"/>
    <w:rsid w:val="006F752C"/>
    <w:rsid w:val="00700529"/>
    <w:rsid w:val="007009CF"/>
    <w:rsid w:val="00700D1F"/>
    <w:rsid w:val="00701579"/>
    <w:rsid w:val="00701820"/>
    <w:rsid w:val="00701AC6"/>
    <w:rsid w:val="00701C28"/>
    <w:rsid w:val="00702534"/>
    <w:rsid w:val="0070291B"/>
    <w:rsid w:val="00704284"/>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3CE4"/>
    <w:rsid w:val="00724F4B"/>
    <w:rsid w:val="00725B27"/>
    <w:rsid w:val="00725B31"/>
    <w:rsid w:val="00725D19"/>
    <w:rsid w:val="007265CC"/>
    <w:rsid w:val="00726761"/>
    <w:rsid w:val="00727616"/>
    <w:rsid w:val="007279A6"/>
    <w:rsid w:val="00727A89"/>
    <w:rsid w:val="00727E2B"/>
    <w:rsid w:val="00730D3F"/>
    <w:rsid w:val="0073150E"/>
    <w:rsid w:val="00731E46"/>
    <w:rsid w:val="00732D74"/>
    <w:rsid w:val="007330EE"/>
    <w:rsid w:val="007334F9"/>
    <w:rsid w:val="00733548"/>
    <w:rsid w:val="0073355A"/>
    <w:rsid w:val="0073356B"/>
    <w:rsid w:val="007337A2"/>
    <w:rsid w:val="00733AF3"/>
    <w:rsid w:val="0073404B"/>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122E"/>
    <w:rsid w:val="007412A0"/>
    <w:rsid w:val="007415A5"/>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61B"/>
    <w:rsid w:val="00785733"/>
    <w:rsid w:val="00786079"/>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A0A86"/>
    <w:rsid w:val="007A0CA5"/>
    <w:rsid w:val="007A0EC9"/>
    <w:rsid w:val="007A0EDC"/>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7E3"/>
    <w:rsid w:val="007E0973"/>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489"/>
    <w:rsid w:val="007F180E"/>
    <w:rsid w:val="007F252E"/>
    <w:rsid w:val="007F37BE"/>
    <w:rsid w:val="007F4185"/>
    <w:rsid w:val="007F4590"/>
    <w:rsid w:val="007F4B7C"/>
    <w:rsid w:val="007F4F26"/>
    <w:rsid w:val="007F4FEE"/>
    <w:rsid w:val="007F500E"/>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4C8F"/>
    <w:rsid w:val="008053B4"/>
    <w:rsid w:val="0080592D"/>
    <w:rsid w:val="0080597A"/>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CAA"/>
    <w:rsid w:val="0081503C"/>
    <w:rsid w:val="00815A54"/>
    <w:rsid w:val="00816527"/>
    <w:rsid w:val="008165A2"/>
    <w:rsid w:val="0081689A"/>
    <w:rsid w:val="008178A7"/>
    <w:rsid w:val="00820051"/>
    <w:rsid w:val="0082007C"/>
    <w:rsid w:val="008201C0"/>
    <w:rsid w:val="00820984"/>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697"/>
    <w:rsid w:val="0083287D"/>
    <w:rsid w:val="00832BD6"/>
    <w:rsid w:val="00832D3E"/>
    <w:rsid w:val="00833225"/>
    <w:rsid w:val="00834316"/>
    <w:rsid w:val="0083449D"/>
    <w:rsid w:val="008344B4"/>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6718"/>
    <w:rsid w:val="0084782C"/>
    <w:rsid w:val="00847834"/>
    <w:rsid w:val="00847EFF"/>
    <w:rsid w:val="00850505"/>
    <w:rsid w:val="00850C79"/>
    <w:rsid w:val="00851583"/>
    <w:rsid w:val="00851621"/>
    <w:rsid w:val="0085181D"/>
    <w:rsid w:val="00852896"/>
    <w:rsid w:val="008533DA"/>
    <w:rsid w:val="008539FF"/>
    <w:rsid w:val="00853BF7"/>
    <w:rsid w:val="00854258"/>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7A6"/>
    <w:rsid w:val="008638D7"/>
    <w:rsid w:val="00864654"/>
    <w:rsid w:val="00864FA8"/>
    <w:rsid w:val="0086575B"/>
    <w:rsid w:val="0086589D"/>
    <w:rsid w:val="00865C9F"/>
    <w:rsid w:val="00865E05"/>
    <w:rsid w:val="00866319"/>
    <w:rsid w:val="0086678B"/>
    <w:rsid w:val="00866D37"/>
    <w:rsid w:val="008705BF"/>
    <w:rsid w:val="008707A6"/>
    <w:rsid w:val="00870D89"/>
    <w:rsid w:val="00871060"/>
    <w:rsid w:val="00871237"/>
    <w:rsid w:val="0087174F"/>
    <w:rsid w:val="0087198D"/>
    <w:rsid w:val="0087235F"/>
    <w:rsid w:val="00872440"/>
    <w:rsid w:val="0087249D"/>
    <w:rsid w:val="00872638"/>
    <w:rsid w:val="00872822"/>
    <w:rsid w:val="008732B8"/>
    <w:rsid w:val="0087368C"/>
    <w:rsid w:val="008736C6"/>
    <w:rsid w:val="008744EE"/>
    <w:rsid w:val="00874669"/>
    <w:rsid w:val="00875270"/>
    <w:rsid w:val="0087582B"/>
    <w:rsid w:val="00875F4E"/>
    <w:rsid w:val="0087613E"/>
    <w:rsid w:val="00877630"/>
    <w:rsid w:val="00877960"/>
    <w:rsid w:val="0088022F"/>
    <w:rsid w:val="008804F3"/>
    <w:rsid w:val="0088095B"/>
    <w:rsid w:val="00880DB7"/>
    <w:rsid w:val="00880E67"/>
    <w:rsid w:val="00881B7C"/>
    <w:rsid w:val="0088220A"/>
    <w:rsid w:val="00882932"/>
    <w:rsid w:val="00882B3B"/>
    <w:rsid w:val="008834AF"/>
    <w:rsid w:val="008840CF"/>
    <w:rsid w:val="008854E9"/>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46A"/>
    <w:rsid w:val="008B1D54"/>
    <w:rsid w:val="008B29E7"/>
    <w:rsid w:val="008B3DF0"/>
    <w:rsid w:val="008B3EBB"/>
    <w:rsid w:val="008B441F"/>
    <w:rsid w:val="008B45E2"/>
    <w:rsid w:val="008B4674"/>
    <w:rsid w:val="008B5483"/>
    <w:rsid w:val="008B6849"/>
    <w:rsid w:val="008B79E7"/>
    <w:rsid w:val="008B7C86"/>
    <w:rsid w:val="008B7D48"/>
    <w:rsid w:val="008B7D9C"/>
    <w:rsid w:val="008C0146"/>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A77"/>
    <w:rsid w:val="008F36CD"/>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6A3"/>
    <w:rsid w:val="009014CD"/>
    <w:rsid w:val="00901A44"/>
    <w:rsid w:val="00901E7A"/>
    <w:rsid w:val="00902057"/>
    <w:rsid w:val="0090206E"/>
    <w:rsid w:val="00902300"/>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1887"/>
    <w:rsid w:val="00922458"/>
    <w:rsid w:val="00923345"/>
    <w:rsid w:val="0092446B"/>
    <w:rsid w:val="00924512"/>
    <w:rsid w:val="0092497F"/>
    <w:rsid w:val="00924C98"/>
    <w:rsid w:val="00925343"/>
    <w:rsid w:val="009254E4"/>
    <w:rsid w:val="00925A9C"/>
    <w:rsid w:val="0092660A"/>
    <w:rsid w:val="00926B62"/>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1033"/>
    <w:rsid w:val="0094117D"/>
    <w:rsid w:val="009416D0"/>
    <w:rsid w:val="00941A6B"/>
    <w:rsid w:val="00941B77"/>
    <w:rsid w:val="009422A9"/>
    <w:rsid w:val="00942967"/>
    <w:rsid w:val="00942C62"/>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477"/>
    <w:rsid w:val="009515B6"/>
    <w:rsid w:val="0095193E"/>
    <w:rsid w:val="00951A31"/>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80BD8"/>
    <w:rsid w:val="00980DD1"/>
    <w:rsid w:val="00981036"/>
    <w:rsid w:val="00981487"/>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47D"/>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46E"/>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6E"/>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369"/>
    <w:rsid w:val="009B1863"/>
    <w:rsid w:val="009B1F20"/>
    <w:rsid w:val="009B2076"/>
    <w:rsid w:val="009B22B6"/>
    <w:rsid w:val="009B2B21"/>
    <w:rsid w:val="009B32B0"/>
    <w:rsid w:val="009B395C"/>
    <w:rsid w:val="009B3B5B"/>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7013"/>
    <w:rsid w:val="009C76C3"/>
    <w:rsid w:val="009D02C3"/>
    <w:rsid w:val="009D1184"/>
    <w:rsid w:val="009D1462"/>
    <w:rsid w:val="009D164A"/>
    <w:rsid w:val="009D16A3"/>
    <w:rsid w:val="009D171D"/>
    <w:rsid w:val="009D1A29"/>
    <w:rsid w:val="009D2227"/>
    <w:rsid w:val="009D2507"/>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6F1"/>
    <w:rsid w:val="009E0CF1"/>
    <w:rsid w:val="009E0E3B"/>
    <w:rsid w:val="009E193F"/>
    <w:rsid w:val="009E1993"/>
    <w:rsid w:val="009E2548"/>
    <w:rsid w:val="009E316E"/>
    <w:rsid w:val="009E34EB"/>
    <w:rsid w:val="009E3CE1"/>
    <w:rsid w:val="009E4923"/>
    <w:rsid w:val="009E4BF4"/>
    <w:rsid w:val="009E4C32"/>
    <w:rsid w:val="009E554D"/>
    <w:rsid w:val="009E580D"/>
    <w:rsid w:val="009E5834"/>
    <w:rsid w:val="009E5AA0"/>
    <w:rsid w:val="009E611A"/>
    <w:rsid w:val="009E64FD"/>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4857"/>
    <w:rsid w:val="00A050D6"/>
    <w:rsid w:val="00A05241"/>
    <w:rsid w:val="00A0540C"/>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2052B"/>
    <w:rsid w:val="00A20618"/>
    <w:rsid w:val="00A20ECA"/>
    <w:rsid w:val="00A20F70"/>
    <w:rsid w:val="00A212C4"/>
    <w:rsid w:val="00A219F4"/>
    <w:rsid w:val="00A21CB1"/>
    <w:rsid w:val="00A223E7"/>
    <w:rsid w:val="00A228EF"/>
    <w:rsid w:val="00A22E56"/>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A7F78"/>
    <w:rsid w:val="00AB0274"/>
    <w:rsid w:val="00AB0A3A"/>
    <w:rsid w:val="00AB0D63"/>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72FC"/>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E6A"/>
    <w:rsid w:val="00AF3B45"/>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074"/>
    <w:rsid w:val="00B25A05"/>
    <w:rsid w:val="00B25ADB"/>
    <w:rsid w:val="00B25CCE"/>
    <w:rsid w:val="00B25D06"/>
    <w:rsid w:val="00B264C7"/>
    <w:rsid w:val="00B266EE"/>
    <w:rsid w:val="00B27359"/>
    <w:rsid w:val="00B27C82"/>
    <w:rsid w:val="00B31291"/>
    <w:rsid w:val="00B31524"/>
    <w:rsid w:val="00B316B0"/>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25BF"/>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BA7"/>
    <w:rsid w:val="00B67EE4"/>
    <w:rsid w:val="00B67F62"/>
    <w:rsid w:val="00B70078"/>
    <w:rsid w:val="00B704C5"/>
    <w:rsid w:val="00B70890"/>
    <w:rsid w:val="00B70AF4"/>
    <w:rsid w:val="00B71040"/>
    <w:rsid w:val="00B7132C"/>
    <w:rsid w:val="00B713D4"/>
    <w:rsid w:val="00B71876"/>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5CD2"/>
    <w:rsid w:val="00B86135"/>
    <w:rsid w:val="00B86199"/>
    <w:rsid w:val="00B86821"/>
    <w:rsid w:val="00B869A8"/>
    <w:rsid w:val="00B87D51"/>
    <w:rsid w:val="00B90745"/>
    <w:rsid w:val="00B9118F"/>
    <w:rsid w:val="00B91864"/>
    <w:rsid w:val="00B91D2B"/>
    <w:rsid w:val="00B91D68"/>
    <w:rsid w:val="00B92383"/>
    <w:rsid w:val="00B927F9"/>
    <w:rsid w:val="00B9331B"/>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4F57"/>
    <w:rsid w:val="00BA510D"/>
    <w:rsid w:val="00BA5AD4"/>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49F"/>
    <w:rsid w:val="00BD2A7C"/>
    <w:rsid w:val="00BD307C"/>
    <w:rsid w:val="00BD311B"/>
    <w:rsid w:val="00BD32E9"/>
    <w:rsid w:val="00BD3BDC"/>
    <w:rsid w:val="00BD3CFC"/>
    <w:rsid w:val="00BD3E3D"/>
    <w:rsid w:val="00BD42D8"/>
    <w:rsid w:val="00BD4D6F"/>
    <w:rsid w:val="00BD5827"/>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49"/>
    <w:rsid w:val="00BE71E7"/>
    <w:rsid w:val="00BE72B8"/>
    <w:rsid w:val="00BE731F"/>
    <w:rsid w:val="00BE7427"/>
    <w:rsid w:val="00BE7A49"/>
    <w:rsid w:val="00BF0692"/>
    <w:rsid w:val="00BF06CB"/>
    <w:rsid w:val="00BF08CC"/>
    <w:rsid w:val="00BF0CB4"/>
    <w:rsid w:val="00BF0E0B"/>
    <w:rsid w:val="00BF19A4"/>
    <w:rsid w:val="00BF1A2F"/>
    <w:rsid w:val="00BF1D41"/>
    <w:rsid w:val="00BF1E6B"/>
    <w:rsid w:val="00BF2280"/>
    <w:rsid w:val="00BF3062"/>
    <w:rsid w:val="00BF34EE"/>
    <w:rsid w:val="00BF3E2F"/>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134D"/>
    <w:rsid w:val="00C014F8"/>
    <w:rsid w:val="00C01881"/>
    <w:rsid w:val="00C01A2F"/>
    <w:rsid w:val="00C0335A"/>
    <w:rsid w:val="00C0360D"/>
    <w:rsid w:val="00C0389A"/>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D1D"/>
    <w:rsid w:val="00C272E7"/>
    <w:rsid w:val="00C27380"/>
    <w:rsid w:val="00C27D35"/>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2F2"/>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6205"/>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87B8F"/>
    <w:rsid w:val="00C901C9"/>
    <w:rsid w:val="00C90313"/>
    <w:rsid w:val="00C913A5"/>
    <w:rsid w:val="00C91625"/>
    <w:rsid w:val="00C91F6B"/>
    <w:rsid w:val="00C92199"/>
    <w:rsid w:val="00C927BD"/>
    <w:rsid w:val="00C92E71"/>
    <w:rsid w:val="00C932E4"/>
    <w:rsid w:val="00C93434"/>
    <w:rsid w:val="00C9368E"/>
    <w:rsid w:val="00C93AAB"/>
    <w:rsid w:val="00C93E07"/>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88"/>
    <w:rsid w:val="00CE50D8"/>
    <w:rsid w:val="00CE53CE"/>
    <w:rsid w:val="00CE57D7"/>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028"/>
    <w:rsid w:val="00D251B6"/>
    <w:rsid w:val="00D2531D"/>
    <w:rsid w:val="00D2543C"/>
    <w:rsid w:val="00D2548B"/>
    <w:rsid w:val="00D26165"/>
    <w:rsid w:val="00D26A01"/>
    <w:rsid w:val="00D3064E"/>
    <w:rsid w:val="00D3097D"/>
    <w:rsid w:val="00D30A4D"/>
    <w:rsid w:val="00D3153A"/>
    <w:rsid w:val="00D3156A"/>
    <w:rsid w:val="00D31EE2"/>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37D2F"/>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671B"/>
    <w:rsid w:val="00D46DAA"/>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AE0"/>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55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4D5"/>
    <w:rsid w:val="00DC4B58"/>
    <w:rsid w:val="00DC533B"/>
    <w:rsid w:val="00DC55AE"/>
    <w:rsid w:val="00DC70EA"/>
    <w:rsid w:val="00DC7251"/>
    <w:rsid w:val="00DC72E3"/>
    <w:rsid w:val="00DC73F1"/>
    <w:rsid w:val="00DC78C6"/>
    <w:rsid w:val="00DC78F2"/>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1507"/>
    <w:rsid w:val="00DE174F"/>
    <w:rsid w:val="00DE1985"/>
    <w:rsid w:val="00DE1B4E"/>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BF3"/>
    <w:rsid w:val="00E50D14"/>
    <w:rsid w:val="00E50D24"/>
    <w:rsid w:val="00E5165A"/>
    <w:rsid w:val="00E5183C"/>
    <w:rsid w:val="00E51B15"/>
    <w:rsid w:val="00E51B36"/>
    <w:rsid w:val="00E52F52"/>
    <w:rsid w:val="00E54AF9"/>
    <w:rsid w:val="00E54B3B"/>
    <w:rsid w:val="00E54ED7"/>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68E"/>
    <w:rsid w:val="00E75612"/>
    <w:rsid w:val="00E75BB2"/>
    <w:rsid w:val="00E763D2"/>
    <w:rsid w:val="00E772F8"/>
    <w:rsid w:val="00E77D3F"/>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BF5"/>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553"/>
    <w:rsid w:val="00EB4A35"/>
    <w:rsid w:val="00EB4DEF"/>
    <w:rsid w:val="00EB67E3"/>
    <w:rsid w:val="00EB6CC7"/>
    <w:rsid w:val="00EB78F9"/>
    <w:rsid w:val="00EB7D80"/>
    <w:rsid w:val="00EC0B7D"/>
    <w:rsid w:val="00EC1D4C"/>
    <w:rsid w:val="00EC1DEF"/>
    <w:rsid w:val="00EC2070"/>
    <w:rsid w:val="00EC278C"/>
    <w:rsid w:val="00EC30D7"/>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224"/>
    <w:rsid w:val="00ED6BE3"/>
    <w:rsid w:val="00ED6E29"/>
    <w:rsid w:val="00ED709B"/>
    <w:rsid w:val="00EE0676"/>
    <w:rsid w:val="00EE0942"/>
    <w:rsid w:val="00EE15D1"/>
    <w:rsid w:val="00EE2558"/>
    <w:rsid w:val="00EE25BA"/>
    <w:rsid w:val="00EE2878"/>
    <w:rsid w:val="00EE2F98"/>
    <w:rsid w:val="00EE33FA"/>
    <w:rsid w:val="00EE36BC"/>
    <w:rsid w:val="00EE38B7"/>
    <w:rsid w:val="00EE42A2"/>
    <w:rsid w:val="00EE42CF"/>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6940"/>
    <w:rsid w:val="00F16965"/>
    <w:rsid w:val="00F16AF7"/>
    <w:rsid w:val="00F16F55"/>
    <w:rsid w:val="00F16F99"/>
    <w:rsid w:val="00F172A8"/>
    <w:rsid w:val="00F17441"/>
    <w:rsid w:val="00F17B16"/>
    <w:rsid w:val="00F17DCB"/>
    <w:rsid w:val="00F20BBE"/>
    <w:rsid w:val="00F20EF1"/>
    <w:rsid w:val="00F21107"/>
    <w:rsid w:val="00F21A7A"/>
    <w:rsid w:val="00F21E78"/>
    <w:rsid w:val="00F22223"/>
    <w:rsid w:val="00F2289D"/>
    <w:rsid w:val="00F22C83"/>
    <w:rsid w:val="00F234AE"/>
    <w:rsid w:val="00F23996"/>
    <w:rsid w:val="00F23FCA"/>
    <w:rsid w:val="00F240D8"/>
    <w:rsid w:val="00F24135"/>
    <w:rsid w:val="00F2427D"/>
    <w:rsid w:val="00F24C54"/>
    <w:rsid w:val="00F25598"/>
    <w:rsid w:val="00F25C0D"/>
    <w:rsid w:val="00F26825"/>
    <w:rsid w:val="00F271DF"/>
    <w:rsid w:val="00F27577"/>
    <w:rsid w:val="00F27869"/>
    <w:rsid w:val="00F305DF"/>
    <w:rsid w:val="00F30FFB"/>
    <w:rsid w:val="00F31DD8"/>
    <w:rsid w:val="00F31E65"/>
    <w:rsid w:val="00F321D7"/>
    <w:rsid w:val="00F32325"/>
    <w:rsid w:val="00F3247F"/>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B9"/>
    <w:rsid w:val="00F502C7"/>
    <w:rsid w:val="00F5080A"/>
    <w:rsid w:val="00F510A7"/>
    <w:rsid w:val="00F51B9F"/>
    <w:rsid w:val="00F5265B"/>
    <w:rsid w:val="00F527BA"/>
    <w:rsid w:val="00F527EC"/>
    <w:rsid w:val="00F528D0"/>
    <w:rsid w:val="00F52AC6"/>
    <w:rsid w:val="00F52DF2"/>
    <w:rsid w:val="00F5391B"/>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715F"/>
    <w:rsid w:val="00F672A4"/>
    <w:rsid w:val="00F67DDE"/>
    <w:rsid w:val="00F67FA8"/>
    <w:rsid w:val="00F70172"/>
    <w:rsid w:val="00F7028B"/>
    <w:rsid w:val="00F707C9"/>
    <w:rsid w:val="00F70CCD"/>
    <w:rsid w:val="00F7155F"/>
    <w:rsid w:val="00F7184A"/>
    <w:rsid w:val="00F725F3"/>
    <w:rsid w:val="00F726BC"/>
    <w:rsid w:val="00F74340"/>
    <w:rsid w:val="00F7441C"/>
    <w:rsid w:val="00F74939"/>
    <w:rsid w:val="00F75A96"/>
    <w:rsid w:val="00F75D54"/>
    <w:rsid w:val="00F7602C"/>
    <w:rsid w:val="00F76269"/>
    <w:rsid w:val="00F76B35"/>
    <w:rsid w:val="00F774A5"/>
    <w:rsid w:val="00F775CD"/>
    <w:rsid w:val="00F77C85"/>
    <w:rsid w:val="00F808E9"/>
    <w:rsid w:val="00F80E46"/>
    <w:rsid w:val="00F810DE"/>
    <w:rsid w:val="00F81353"/>
    <w:rsid w:val="00F81400"/>
    <w:rsid w:val="00F81A63"/>
    <w:rsid w:val="00F81C50"/>
    <w:rsid w:val="00F8200F"/>
    <w:rsid w:val="00F8215E"/>
    <w:rsid w:val="00F83FE0"/>
    <w:rsid w:val="00F84735"/>
    <w:rsid w:val="00F84F8B"/>
    <w:rsid w:val="00F855A7"/>
    <w:rsid w:val="00F8566A"/>
    <w:rsid w:val="00F85C92"/>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2EE0"/>
    <w:rsid w:val="00FA3106"/>
    <w:rsid w:val="00FA3BF5"/>
    <w:rsid w:val="00FA4429"/>
    <w:rsid w:val="00FA4A83"/>
    <w:rsid w:val="00FA4EF3"/>
    <w:rsid w:val="00FA597C"/>
    <w:rsid w:val="00FA59BD"/>
    <w:rsid w:val="00FA6759"/>
    <w:rsid w:val="00FA6D38"/>
    <w:rsid w:val="00FA7687"/>
    <w:rsid w:val="00FA7A61"/>
    <w:rsid w:val="00FB0768"/>
    <w:rsid w:val="00FB16FA"/>
    <w:rsid w:val="00FB1FFD"/>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52B9"/>
    <w:rsid w:val="00FD567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f23e4d4e-8f76-4ca7-963e-bcf1f79a7c0e"/>
    <ds:schemaRef ds:uri="http://schemas.openxmlformats.org/package/2006/metadata/core-properties"/>
    <ds:schemaRef ds:uri="http://purl.org/dc/elements/1.1/"/>
    <ds:schemaRef ds:uri="http://www.w3.org/XML/1998/namespace"/>
    <ds:schemaRef ds:uri="http://schemas.microsoft.com/office/infopath/2007/PartnerControls"/>
    <ds:schemaRef ds:uri="http://purl.org/dc/terms/"/>
    <ds:schemaRef ds:uri="http://schemas.microsoft.com/office/2006/documentManagement/types"/>
    <ds:schemaRef ds:uri="58592a54-4715-402b-a652-53eed8dca7b6"/>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460CA88C-2390-4210-93D9-FE9A7E0F03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CBDFC3-F235-4405-A40A-02158EADB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14</Words>
  <Characters>5617</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8-14T17:13:00Z</cp:lastPrinted>
  <dcterms:created xsi:type="dcterms:W3CDTF">2020-09-04T17:03:00Z</dcterms:created>
  <dcterms:modified xsi:type="dcterms:W3CDTF">2020-09-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